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腾讯云移动金融开发平台-用户手册-qapmios）"/>
    <w:p w14:paraId="5A9F7AD4" w14:textId="2253B2D1" w:rsidR="00EF60FD" w:rsidRPr="00656805" w:rsidRDefault="00EF60FD">
      <w:p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 w:cs="微软雅黑" w:hint="eastAsia"/>
          <w:b/>
          <w:bCs/>
          <w:noProof/>
          <w:color w:val="FFFFFF" w:themeColor="background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9790509" wp14:editId="321A3331">
                <wp:simplePos x="0" y="0"/>
                <wp:positionH relativeFrom="column">
                  <wp:posOffset>-1136015</wp:posOffset>
                </wp:positionH>
                <wp:positionV relativeFrom="paragraph">
                  <wp:posOffset>-951114</wp:posOffset>
                </wp:positionV>
                <wp:extent cx="9326880" cy="9509760"/>
                <wp:effectExtent l="0" t="0" r="7620" b="15240"/>
                <wp:wrapNone/>
                <wp:docPr id="113" name="矩形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6880" cy="9509760"/>
                        </a:xfrm>
                        <a:prstGeom prst="rect">
                          <a:avLst/>
                        </a:prstGeom>
                        <a:solidFill>
                          <a:srgbClr val="026E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A1D09" id="矩形 113" o:spid="_x0000_s1026" style="position:absolute;left:0;text-align:left;margin-left:-89.45pt;margin-top:-74.9pt;width:734.4pt;height:748.8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" fillcolor="#026eff" strokecolor="#243f60 [1604]" strokeweight="2pt"/>
            </w:pict>
          </mc:Fallback>
        </mc:AlternateContent>
      </w: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52"/>
          <w:szCs w:val="52"/>
        </w:rPr>
        <w:drawing>
          <wp:inline distT="0" distB="0" distL="0" distR="0" wp14:anchorId="38BBEE0D" wp14:editId="1CA838C0">
            <wp:extent cx="1895041" cy="445892"/>
            <wp:effectExtent l="0" t="0" r="0" b="0"/>
            <wp:docPr id="98" name="图形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形 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041" cy="44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FB3E5" w14:textId="4301AC85" w:rsidR="00EF60FD" w:rsidRPr="00656805" w:rsidRDefault="00EF60FD">
      <w:pPr>
        <w:rPr>
          <w:rFonts w:ascii="Helvetica Neue eText Std" w:eastAsia="方正兰亭纤黑简体" w:hAnsi="Helvetica Neue eText Std"/>
        </w:rPr>
      </w:pPr>
    </w:p>
    <w:p w14:paraId="324440B6" w14:textId="60D1A2E6" w:rsidR="00EF60FD" w:rsidRPr="00656805" w:rsidRDefault="00EF60FD">
      <w:pPr>
        <w:rPr>
          <w:rFonts w:ascii="Helvetica Neue eText Std" w:eastAsia="方正兰亭纤黑简体" w:hAnsi="Helvetica Neue eText Std"/>
        </w:rPr>
      </w:pPr>
    </w:p>
    <w:p w14:paraId="65634AB6" w14:textId="7210C140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</w:pP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40"/>
          <w:szCs w:val="40"/>
          <w:lang w:eastAsia="zh-CN"/>
        </w:rPr>
        <w:t>腾讯云移动金融开发平台</w:t>
      </w:r>
      <w:r w:rsidRPr="00656805"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  <w:t>TMF</w:t>
      </w:r>
    </w:p>
    <w:p w14:paraId="07D2B32F" w14:textId="3930BA29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</w:pPr>
    </w:p>
    <w:p w14:paraId="1D62978E" w14:textId="0159584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  <w:t>QAPM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（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iOS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）用户手册</w:t>
      </w:r>
    </w:p>
    <w:p w14:paraId="5B9C84EA" w14:textId="1DC58227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147FF03B" w14:textId="0CC97E6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 w:hint="eastAsia"/>
          <w:noProof/>
          <w:color w:val="000000" w:themeColor="text1"/>
          <w:szCs w:val="28"/>
          <w:lang w:val="zh-CN"/>
        </w:rPr>
        <w:drawing>
          <wp:anchor distT="0" distB="0" distL="114300" distR="114300" simplePos="0" relativeHeight="251660800" behindDoc="1" locked="0" layoutInCell="1" allowOverlap="1" wp14:anchorId="27756445" wp14:editId="0AC689AA">
            <wp:simplePos x="0" y="0"/>
            <wp:positionH relativeFrom="column">
              <wp:posOffset>-1123453</wp:posOffset>
            </wp:positionH>
            <wp:positionV relativeFrom="paragraph">
              <wp:posOffset>743585</wp:posOffset>
            </wp:positionV>
            <wp:extent cx="7727548" cy="4949103"/>
            <wp:effectExtent l="0" t="0" r="0" b="4445"/>
            <wp:wrapNone/>
            <wp:docPr id="109" name="图形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形 10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548" cy="4949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56E81" w14:textId="07EBD516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7D81FC07" w14:textId="528A1F6D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6244A918" w14:textId="07BA19E9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</w:p>
    <w:p w14:paraId="2629B782" w14:textId="3D1ECF63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64"/>
          <w:szCs w:val="64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6EB7C2" wp14:editId="318F274C">
                <wp:simplePos x="0" y="0"/>
                <wp:positionH relativeFrom="column">
                  <wp:posOffset>-325582</wp:posOffset>
                </wp:positionH>
                <wp:positionV relativeFrom="paragraph">
                  <wp:posOffset>2206741</wp:posOffset>
                </wp:positionV>
                <wp:extent cx="914400" cy="374072"/>
                <wp:effectExtent l="0" t="0" r="13335" b="6985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7407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CACF0" w14:textId="0ABED11F" w:rsidR="00C63F05" w:rsidRPr="00EF60FD" w:rsidRDefault="00C63F05">
                            <w:pPr>
                              <w:rPr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F60FD">
                              <w:rPr>
                                <w:rFonts w:eastAsia="方正兰亭纤黑简体" w:hint="eastAsia"/>
                                <w:color w:val="FFFFFF" w:themeColor="background1"/>
                                <w:sz w:val="28"/>
                                <w:szCs w:val="28"/>
                                <w:lang w:eastAsia="zh-CN"/>
                              </w:rPr>
                              <w:t>腾讯云计算（北京）有限责任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EB7C2" id="_x0000_t202" coordsize="21600,21600" o:spt="202" path="m,l,21600r21600,l21600,xe">
                <v:stroke joinstyle="miter"/>
                <v:path gradientshapeok="t" o:connecttype="rect"/>
              </v:shapetype>
              <v:shape id="文本框 35" o:spid="_x0000_s1026" type="#_x0000_t202" style="position:absolute;margin-left:-25.65pt;margin-top:173.75pt;width:1in;height:29.45pt;z-index:2516618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" filled="f" strokeweight=".5pt">
                <v:textbox>
                  <w:txbxContent>
                    <w:p w14:paraId="3D1CACF0" w14:textId="0ABED11F" w:rsidR="00C63F05" w:rsidRPr="00EF60FD" w:rsidRDefault="00C63F05">
                      <w:pPr>
                        <w:rPr>
                          <w:sz w:val="28"/>
                          <w:szCs w:val="28"/>
                          <w:lang w:eastAsia="zh-CN"/>
                        </w:rPr>
                      </w:pPr>
                      <w:r w:rsidRPr="00EF60FD">
                        <w:rPr>
                          <w:rFonts w:eastAsia="方正兰亭纤黑简体" w:hint="eastAsia"/>
                          <w:color w:val="FFFFFF" w:themeColor="background1"/>
                          <w:sz w:val="28"/>
                          <w:szCs w:val="28"/>
                          <w:lang w:eastAsia="zh-CN"/>
                        </w:rPr>
                        <w:t>腾讯云计算（北京）有限责任公司</w:t>
                      </w:r>
                    </w:p>
                  </w:txbxContent>
                </v:textbox>
              </v:shape>
            </w:pict>
          </mc:Fallback>
        </mc:AlternateContent>
      </w: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496961F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lastRenderedPageBreak/>
        <w:t>版权声明</w:t>
      </w:r>
    </w:p>
    <w:p w14:paraId="6ADF35A9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著作权归腾讯云计算（北京）有限责任公司（以下简称“腾讯云”）单独所有，未经腾讯云事先书面许可，任何主体不得以任何方式或理由使用本文档，包括但不限于复制、修改、传播、公开、剽窃全部或部分本文档内容。</w:t>
      </w:r>
    </w:p>
    <w:p w14:paraId="101A8FCE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及其所含内容均属腾讯云内部资料，并且仅供腾讯云指定的主体查看。如果您非经腾讯云授权而获得本文档的全部或部分内容，敬请予以删除，切勿以复制、披露、传播等任何方式使用本文档或其任何内容，亦请切勿依本文档或其任何内容而采取任何行动。</w:t>
      </w:r>
    </w:p>
    <w:p w14:paraId="660B8B9B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63F794DE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商标声明</w:t>
      </w:r>
    </w:p>
    <w:p w14:paraId="2C17078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6"/>
          <w:szCs w:val="36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/>
          <w:noProof/>
        </w:rPr>
        <w:drawing>
          <wp:inline distT="0" distB="0" distL="0" distR="0" wp14:anchorId="64A31A08" wp14:editId="602A8A95">
            <wp:extent cx="3416300" cy="325778"/>
            <wp:effectExtent l="0" t="0" r="0" b="4445"/>
            <wp:docPr id="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478" cy="34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 w:cs="思源黑体 CN Regular"/>
          <w:noProof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="思源黑体 CN Regular"/>
          <w:lang w:eastAsia="zh-CN"/>
        </w:rPr>
        <w:t xml:space="preserve"> </w:t>
      </w:r>
    </w:p>
    <w:p w14:paraId="0A87A733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“腾讯”、“腾讯云”及其它腾讯云服务相关的商标、标识等均为腾讯云及其关联公司各自所有。若本文档涉及第三方主体的商标，则应依法由其权利人所有。</w:t>
      </w:r>
    </w:p>
    <w:p w14:paraId="11260002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4921C123" w14:textId="752AE482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免责声明</w:t>
      </w:r>
    </w:p>
    <w:p w14:paraId="796276F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旨在向客户介绍本文档撰写时，腾讯云相关产品、服务的当时的整体概况，部分产品或服务在后续可能因技术调整或项目设计等任何原因，导致其服务内容、标准等有所调整。因此，本文档仅供参考，腾讯云不对其准确性、适用性或完整性等做任何保证。您所购买、使用的腾讯云产品、服务的种类、内容、服务标准等，应以您和腾讯云之间签署的合同约定为准，除非双方另有约定，否则，腾讯云对本文档内容不做任何明示或默示的承诺或保证。</w:t>
      </w:r>
    </w:p>
    <w:p w14:paraId="098D4AC9" w14:textId="77777777" w:rsidR="00EF60FD" w:rsidRPr="00656805" w:rsidRDefault="00EF60FD" w:rsidP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</w:p>
    <w:p w14:paraId="34431D05" w14:textId="77777777" w:rsidR="00EF60FD" w:rsidRPr="00656805" w:rsidRDefault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  <w:br w:type="page"/>
      </w:r>
    </w:p>
    <w:p w14:paraId="4C272D8E" w14:textId="77777777" w:rsidR="009C12EB" w:rsidRPr="00656805" w:rsidRDefault="009C12EB" w:rsidP="009C12EB">
      <w:pPr>
        <w:rPr>
          <w:rFonts w:ascii="Helvetica Neue eText Std" w:eastAsia="方正兰亭纤黑简体" w:hAnsi="Helvetica Neue eText Std"/>
          <w:lang w:eastAsia="zh-CN"/>
        </w:rPr>
      </w:pPr>
      <w:bookmarkStart w:id="1" w:name="toc"/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目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录</w:t>
      </w:r>
    </w:p>
    <w:p w14:paraId="6A4AB0DB" w14:textId="1121945F" w:rsidR="00161F39" w:rsidRPr="00A600BF" w:rsidRDefault="009C12EB">
      <w:pPr>
        <w:pStyle w:val="TOC2"/>
        <w:rPr>
          <w:noProof/>
          <w:color w:val="FF0000"/>
          <w:kern w:val="2"/>
          <w:sz w:val="21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begin"/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instrText xml:space="preserve"> TOC \o "1-3" \h \z \u </w:instrText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separate"/>
      </w:r>
      <w:hyperlink w:anchor="_Toc10759852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4E6FB04D" w14:textId="035E59C2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手动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DCB65A5" w14:textId="52B19D0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2 cocoaPods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F074574" w14:textId="2C1C07AF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初始化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及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端环境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5005D2B" w14:textId="4B0C98C5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A02EEFE" w14:textId="6F90C7D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卡顿检测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5D978533" w14:textId="631C0FA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9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2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9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8DDEA58" w14:textId="31513B0A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0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3 Normal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自定义上传业务日志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0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473EC44" w14:textId="2E52B09D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1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启动耗时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1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2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3E3BAC51" w14:textId="68B13B81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2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5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2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3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24E816F" w14:textId="0D91671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用户隐私协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8C84947" w14:textId="0B72EE9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6B00D58" w14:textId="3E864B0E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5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符号表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AFCE009" w14:textId="2BAC74F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查看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QAPM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22B5E70" w14:textId="40E84C1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设置查看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4D2A5C2" w14:textId="5088C5A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6.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上报日志分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7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9D31A4B" w14:textId="1D300505" w:rsidR="006A2E39" w:rsidRPr="00A600BF" w:rsidRDefault="009C12EB" w:rsidP="006A2E39">
      <w:pPr>
        <w:rPr>
          <w:rFonts w:ascii="Helvetica Neue eText Std" w:eastAsia="方正兰亭纤黑简体" w:hAnsi="Helvetica Neue eText Std"/>
          <w:color w:val="FF0000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end"/>
      </w:r>
    </w:p>
    <w:p w14:paraId="540A1099" w14:textId="77777777" w:rsidR="00161F39" w:rsidRDefault="00161F39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</w:p>
    <w:p w14:paraId="132D84AA" w14:textId="47A9B178" w:rsidR="00567A11" w:rsidRPr="00656805" w:rsidRDefault="00567A11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前</w:t>
      </w:r>
      <w:r w:rsidR="00656805"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言</w:t>
      </w:r>
    </w:p>
    <w:p w14:paraId="0CEA29E5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文档目的</w:t>
      </w:r>
    </w:p>
    <w:p w14:paraId="0E55EB78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为</w:t>
      </w:r>
      <w:r w:rsidRPr="00656805">
        <w:t>QAPM</w:t>
      </w:r>
      <w:r w:rsidRPr="00656805">
        <w:rPr>
          <w:rFonts w:hint="eastAsia"/>
        </w:rPr>
        <w:t>（</w:t>
      </w:r>
      <w:r w:rsidRPr="00656805">
        <w:rPr>
          <w:rFonts w:hint="eastAsia"/>
        </w:rPr>
        <w:t>iOS</w:t>
      </w:r>
      <w:r w:rsidRPr="00656805">
        <w:rPr>
          <w:rFonts w:hint="eastAsia"/>
        </w:rPr>
        <w:t>）用户手册。</w:t>
      </w:r>
    </w:p>
    <w:p w14:paraId="113713B1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目标读者</w:t>
      </w:r>
    </w:p>
    <w:p w14:paraId="08FB308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主要适用于如下对象群体：</w:t>
      </w:r>
    </w:p>
    <w:p w14:paraId="2780E8CF" w14:textId="77777777" w:rsidR="00567A11" w:rsidRPr="00656805" w:rsidRDefault="00567A11" w:rsidP="00567A11">
      <w:pPr>
        <w:pStyle w:val="-"/>
      </w:pPr>
      <w:r w:rsidRPr="00656805">
        <w:rPr>
          <w:rFonts w:hint="eastAsia"/>
        </w:rPr>
        <w:t>开发工程师</w:t>
      </w:r>
    </w:p>
    <w:p w14:paraId="17701129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阅读约定</w:t>
      </w:r>
    </w:p>
    <w:p w14:paraId="414F2211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中可能采用的符号约定如下：</w:t>
      </w:r>
    </w:p>
    <w:tbl>
      <w:tblPr>
        <w:tblW w:w="4950" w:type="pct"/>
        <w:jc w:val="center"/>
        <w:tblBorders>
          <w:top w:val="single" w:sz="4" w:space="0" w:color="E1E6F0"/>
          <w:left w:val="single" w:sz="4" w:space="0" w:color="E1E6F0"/>
          <w:bottom w:val="single" w:sz="4" w:space="0" w:color="E1E6F0"/>
          <w:right w:val="single" w:sz="4" w:space="0" w:color="E1E6F0"/>
          <w:insideH w:val="single" w:sz="4" w:space="0" w:color="E1E6F0"/>
          <w:insideV w:val="single" w:sz="4" w:space="0" w:color="E1E6F0"/>
        </w:tblBorders>
        <w:tblLook w:val="04A0" w:firstRow="1" w:lastRow="0" w:firstColumn="1" w:lastColumn="0" w:noHBand="0" w:noVBand="1"/>
      </w:tblPr>
      <w:tblGrid>
        <w:gridCol w:w="1455"/>
        <w:gridCol w:w="7089"/>
      </w:tblGrid>
      <w:tr w:rsidR="00567A11" w:rsidRPr="00656805" w14:paraId="29638C1E" w14:textId="77777777" w:rsidTr="009F68AC">
        <w:trPr>
          <w:trHeight w:val="497"/>
          <w:tblHeader/>
          <w:jc w:val="center"/>
        </w:trPr>
        <w:tc>
          <w:tcPr>
            <w:tcW w:w="733" w:type="pct"/>
            <w:shd w:val="clear" w:color="auto" w:fill="F5F7FA"/>
          </w:tcPr>
          <w:p w14:paraId="13DACDA8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符号</w:t>
            </w:r>
            <w:proofErr w:type="spellEnd"/>
          </w:p>
        </w:tc>
        <w:tc>
          <w:tcPr>
            <w:tcW w:w="4267" w:type="pct"/>
            <w:shd w:val="clear" w:color="auto" w:fill="F5F7FA"/>
          </w:tcPr>
          <w:p w14:paraId="4C105396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说明</w:t>
            </w:r>
            <w:proofErr w:type="spellEnd"/>
          </w:p>
        </w:tc>
      </w:tr>
      <w:tr w:rsidR="00567A11" w:rsidRPr="00656805" w14:paraId="634E39C1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6B032094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7A2337C5" wp14:editId="341F729C">
                  <wp:extent cx="787050" cy="190800"/>
                  <wp:effectExtent l="0" t="0" r="0" b="5715"/>
                  <wp:docPr id="41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35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7205CB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</w:t>
            </w:r>
            <w:r w:rsidRPr="00656805">
              <w:rPr>
                <w:rFonts w:eastAsia="方正兰亭纤黑简体" w:hint="eastAsia"/>
              </w:rPr>
              <w:t>是正文的附加信息，是对正文的强调和补充。</w:t>
            </w:r>
          </w:p>
        </w:tc>
      </w:tr>
      <w:tr w:rsidR="00567A11" w:rsidRPr="00656805" w14:paraId="7DA3003C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B0A84B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357C8FD5" wp14:editId="06A6AAF6">
                  <wp:extent cx="787050" cy="190800"/>
                  <wp:effectExtent l="0" t="0" r="0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D91637F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有</w:t>
            </w:r>
            <w:r w:rsidRPr="00656805">
              <w:rPr>
                <w:rFonts w:eastAsia="方正兰亭纤黑简体" w:hint="eastAsia"/>
              </w:rPr>
              <w:t>低度的潜在风险，主要是用户必读或较关键信息，若用户忽略注意消息，可能会因误操作而带来一定的不良后果或者无法成功操作。</w:t>
            </w:r>
          </w:p>
        </w:tc>
      </w:tr>
      <w:tr w:rsidR="00567A11" w:rsidRPr="00656805" w14:paraId="406A3C9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714CFCCC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42F944E8" wp14:editId="6FD55231">
                  <wp:extent cx="787050" cy="190800"/>
                  <wp:effectExtent l="0" t="0" r="0" b="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318B19D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中度的潜在风险，例如用户应注意的高危操作，如果忽视这些信息，可能导致人身轻微或中度伤害、或设备损坏、数据丢失、设备性能降低以及不可预知的结果。</w:t>
            </w:r>
          </w:p>
        </w:tc>
      </w:tr>
      <w:tr w:rsidR="00567A11" w:rsidRPr="00656805" w14:paraId="73B4141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6A278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65BF20CD" wp14:editId="705A542D">
                  <wp:extent cx="787050" cy="190800"/>
                  <wp:effectExtent l="0" t="0" r="0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1E6F0E3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高度的潜在危险，例如用户应注意的禁用操作，如果不能避免，可能导致人身严重伤害、死亡、或系统崩溃、数据丢失且无法修复等严重问题。</w:t>
            </w:r>
          </w:p>
        </w:tc>
      </w:tr>
    </w:tbl>
    <w:p w14:paraId="5E72EE0C" w14:textId="77777777" w:rsidR="00567A11" w:rsidRPr="00656805" w:rsidRDefault="00567A11" w:rsidP="00567A11">
      <w:pPr>
        <w:ind w:left="280" w:right="280" w:firstLine="560"/>
        <w:rPr>
          <w:rFonts w:ascii="Helvetica Neue eText Std" w:eastAsia="方正兰亭纤黑简体" w:hAnsi="Helvetica Neue eText Std"/>
          <w:lang w:eastAsia="zh-CN"/>
        </w:rPr>
      </w:pPr>
    </w:p>
    <w:p w14:paraId="5E200199" w14:textId="77777777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</w:p>
    <w:p w14:paraId="18945EA6" w14:textId="2FC2D815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79100042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2" w:name="_Toc107598523"/>
      <w:bookmarkStart w:id="3" w:name="Xbd88d862184be1594e0b363ef733354409df77b"/>
      <w:bookmarkEnd w:id="1"/>
      <w:r w:rsidRPr="00656805">
        <w:rPr>
          <w:rFonts w:ascii="Helvetica Neue eText Std" w:eastAsia="方正兰亭纤黑简体" w:hAnsi="Helvetica Neue eText Std"/>
        </w:rPr>
        <w:lastRenderedPageBreak/>
        <w:t xml:space="preserve">1 SDK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2"/>
      <w:proofErr w:type="spellEnd"/>
    </w:p>
    <w:p w14:paraId="75E6EA3F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</w:rPr>
        <w:t>最低兼容系统版本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iOS 8.0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36B55FE9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4" w:name="_Toc107598524"/>
      <w:bookmarkStart w:id="5" w:name="X9b70be52ced8908934ff418e37d357899930047"/>
      <w:r w:rsidRPr="00656805">
        <w:rPr>
          <w:rFonts w:ascii="Helvetica Neue eText Std" w:eastAsia="方正兰亭纤黑简体" w:hAnsi="Helvetica Neue eText Std"/>
        </w:rPr>
        <w:t xml:space="preserve">1.1 </w:t>
      </w:r>
      <w:proofErr w:type="spellStart"/>
      <w:r w:rsidRPr="00656805">
        <w:rPr>
          <w:rFonts w:ascii="Helvetica Neue eText Std" w:eastAsia="方正兰亭纤黑简体" w:hAnsi="Helvetica Neue eText Std"/>
        </w:rPr>
        <w:t>手动集成</w:t>
      </w:r>
      <w:bookmarkEnd w:id="4"/>
      <w:proofErr w:type="spellEnd"/>
    </w:p>
    <w:p w14:paraId="672D2C35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下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4B05E0CB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拖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Xcod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工程内（请勾选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Copy items if needed </w:t>
      </w:r>
      <w:proofErr w:type="spellStart"/>
      <w:r w:rsidRPr="00656805">
        <w:rPr>
          <w:rFonts w:ascii="Helvetica Neue eText Std" w:eastAsia="方正兰亭纤黑简体" w:hAnsi="Helvetica Neue eText Std"/>
        </w:rPr>
        <w:t>选项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3B8DA908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  <w:b/>
        </w:rPr>
        <w:t>TARGETS</w:t>
      </w:r>
      <w:r w:rsidRPr="00656805">
        <w:rPr>
          <w:rFonts w:ascii="Helvetica Neue eText Std" w:eastAsia="方正兰亭纤黑简体" w:hAnsi="Helvetica Neue eText Std"/>
        </w:rPr>
        <w:t xml:space="preserve"> &gt; </w:t>
      </w:r>
      <w:r w:rsidRPr="00656805">
        <w:rPr>
          <w:rFonts w:ascii="Helvetica Neue eText Std" w:eastAsia="方正兰亭纤黑简体" w:hAnsi="Helvetica Neue eText Std"/>
          <w:b/>
        </w:rPr>
        <w:t>Build Phases-Link Binary Libraries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添加依赖库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49A7737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</w:t>
      </w:r>
      <w:proofErr w:type="gramStart"/>
      <w:r w:rsidRPr="00656805">
        <w:rPr>
          <w:rFonts w:ascii="Helvetica Neue eText Std" w:eastAsia="方正兰亭纤黑简体" w:hAnsi="Helvetica Neue eText Std"/>
        </w:rPr>
        <w:t>+.</w:t>
      </w:r>
      <w:proofErr w:type="spellStart"/>
      <w:r w:rsidRPr="00656805">
        <w:rPr>
          <w:rFonts w:ascii="Helvetica Neue eText Std" w:eastAsia="方正兰亭纤黑简体" w:hAnsi="Helvetica Neue eText Std"/>
        </w:rPr>
        <w:t>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+.</w:t>
      </w:r>
      <w:proofErr w:type="spellStart"/>
      <w:r w:rsidRPr="00656805">
        <w:rPr>
          <w:rFonts w:ascii="Helvetica Neue eText Std" w:eastAsia="方正兰亭纤黑简体" w:hAnsi="Helvetica Neue eText Std"/>
        </w:rPr>
        <w:t>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4DC549D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libc.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.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43A710DB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CoreLocation.framework</w:t>
      </w:r>
      <w:proofErr w:type="spellEnd"/>
    </w:p>
    <w:p w14:paraId="7B3E8B47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Other Linker Flags </w:t>
      </w:r>
      <w:proofErr w:type="spellStart"/>
      <w:r w:rsidRPr="00656805">
        <w:rPr>
          <w:rFonts w:ascii="Helvetica Neue eText Std" w:eastAsia="方正兰亭纤黑简体" w:hAnsi="Helvetica Neue eText Std"/>
        </w:rPr>
        <w:t>中添加</w:t>
      </w:r>
      <w:r w:rsidRPr="00656805">
        <w:rPr>
          <w:rStyle w:val="VerbatimChar"/>
          <w:rFonts w:ascii="Helvetica Neue eText Std" w:eastAsia="方正兰亭纤黑简体" w:hAnsi="Helvetica Neue eText Std"/>
        </w:rPr>
        <w:t>-ObjC</w:t>
      </w:r>
      <w:r w:rsidRPr="00656805">
        <w:rPr>
          <w:rFonts w:ascii="Helvetica Neue eText Std" w:eastAsia="方正兰亭纤黑简体" w:hAnsi="Helvetica Neue eText Std"/>
        </w:rPr>
        <w:t>参数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9722E50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将</w:t>
      </w:r>
      <w:r w:rsidRPr="00656805">
        <w:rPr>
          <w:rFonts w:ascii="Helvetica Neue eText Std" w:eastAsia="方正兰亭纤黑简体" w:hAnsi="Helvetica Neue eText Std"/>
        </w:rPr>
        <w:t>framework</w:t>
      </w:r>
      <w:r w:rsidRPr="00656805">
        <w:rPr>
          <w:rFonts w:ascii="Helvetica Neue eText Std" w:eastAsia="方正兰亭纤黑简体" w:hAnsi="Helvetica Neue eText Std"/>
        </w:rPr>
        <w:t>里面的</w:t>
      </w:r>
      <w:r w:rsidRPr="00656805">
        <w:rPr>
          <w:rFonts w:ascii="Helvetica Neue eText Std" w:eastAsia="方正兰亭纤黑简体" w:hAnsi="Helvetica Neue eText Std"/>
        </w:rPr>
        <w:t>js_sdk.js</w:t>
      </w:r>
      <w:r w:rsidRPr="00656805">
        <w:rPr>
          <w:rFonts w:ascii="Helvetica Neue eText Std" w:eastAsia="方正兰亭纤黑简体" w:hAnsi="Helvetica Neue eText Std"/>
        </w:rPr>
        <w:t>文件导入到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C676EEF" w14:textId="7BA42820" w:rsidR="005427E9" w:rsidRPr="00656805" w:rsidRDefault="000147DA">
      <w:pPr>
        <w:pStyle w:val="a8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48058660" wp14:editId="1700E82B">
            <wp:extent cx="250256" cy="211755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需要使用证书校验，需要把上报</w:t>
      </w:r>
      <w:proofErr w:type="spellEnd"/>
      <w:r w:rsidR="00A74F99">
        <w:rPr>
          <w:rFonts w:ascii="Helvetica Neue eText Std" w:eastAsia="方正兰亭纤黑简体" w:hAnsi="Helvetica Neue eText Std" w:hint="eastAsia"/>
          <w:lang w:eastAsia="zh-CN"/>
        </w:rPr>
        <w:t>移动监控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环</w:t>
      </w:r>
      <w:proofErr w:type="spellStart"/>
      <w:r w:rsidRPr="00656805">
        <w:rPr>
          <w:rFonts w:ascii="Helvetica Neue eText Std" w:eastAsia="方正兰亭纤黑简体" w:hAnsi="Helvetica Neue eText Std"/>
        </w:rPr>
        <w:t>境的证书放在</w:t>
      </w:r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&gt; </w:t>
      </w:r>
      <w:proofErr w:type="spellStart"/>
      <w:r w:rsidRPr="00656805">
        <w:rPr>
          <w:rFonts w:ascii="Helvetica Neue eText Std" w:eastAsia="方正兰亭纤黑简体" w:hAnsi="Helvetica Neue eText Std"/>
        </w:rPr>
        <w:t>QAPM.bundle</w:t>
      </w:r>
      <w:r w:rsidRPr="00656805">
        <w:rPr>
          <w:rFonts w:ascii="Helvetica Neue eText Std" w:eastAsia="方正兰亭纤黑简体" w:hAnsi="Helvetica Neue eText Std"/>
        </w:rPr>
        <w:t>文件下（如果没有请新建</w:t>
      </w:r>
      <w:proofErr w:type="spellEnd"/>
      <w:r w:rsidRPr="00656805">
        <w:rPr>
          <w:rFonts w:ascii="Helvetica Neue eText Std" w:eastAsia="方正兰亭纤黑简体" w:hAnsi="Helvetica Neue eText Std"/>
        </w:rPr>
        <w:t>），</w:t>
      </w:r>
      <w:proofErr w:type="spellStart"/>
      <w:r w:rsidRPr="00656805">
        <w:rPr>
          <w:rFonts w:ascii="Helvetica Neue eText Std" w:eastAsia="方正兰亭纤黑简体" w:hAnsi="Helvetica Neue eText Std"/>
        </w:rPr>
        <w:t>然后工程右键添加</w:t>
      </w:r>
      <w:r w:rsidRPr="00656805">
        <w:rPr>
          <w:rFonts w:ascii="Helvetica Neue eText Std" w:eastAsia="方正兰亭纤黑简体" w:hAnsi="Helvetica Neue eText Std"/>
        </w:rPr>
        <w:t>add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Files(copy items if needed)</w:t>
      </w:r>
      <w:proofErr w:type="spellStart"/>
      <w:r w:rsidRPr="00656805">
        <w:rPr>
          <w:rFonts w:ascii="Helvetica Neue eText Std" w:eastAsia="方正兰亭纤黑简体" w:hAnsi="Helvetica Neue eText Std"/>
        </w:rPr>
        <w:t>将</w:t>
      </w:r>
      <w:r w:rsidRPr="00656805">
        <w:rPr>
          <w:rFonts w:ascii="Helvetica Neue eText Std" w:eastAsia="方正兰亭纤黑简体" w:hAnsi="Helvetica Neue eText Std"/>
        </w:rPr>
        <w:t>bundle</w:t>
      </w:r>
      <w:r w:rsidRPr="00656805">
        <w:rPr>
          <w:rFonts w:ascii="Helvetica Neue eText Std" w:eastAsia="方正兰亭纤黑简体" w:hAnsi="Helvetica Neue eText Std"/>
        </w:rPr>
        <w:t>证书添加到项目中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7177F52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6" w:name="_Toc107598525"/>
      <w:bookmarkStart w:id="7" w:name="X06e43c4db9fc08623e7b761ce52b11c23187ae5"/>
      <w:bookmarkEnd w:id="5"/>
      <w:r w:rsidRPr="00656805">
        <w:rPr>
          <w:rFonts w:ascii="Helvetica Neue eText Std" w:eastAsia="方正兰亭纤黑简体" w:hAnsi="Helvetica Neue eText Std"/>
        </w:rPr>
        <w:t xml:space="preserve">1.2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6"/>
      <w:proofErr w:type="spellEnd"/>
    </w:p>
    <w:p w14:paraId="6B7C44FA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暂时只支持本地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96F2302" w14:textId="77777777" w:rsidR="005427E9" w:rsidRPr="00656805" w:rsidRDefault="000147DA">
      <w:pPr>
        <w:numPr>
          <w:ilvl w:val="0"/>
          <w:numId w:val="4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将带有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QAPM </w:t>
      </w:r>
      <w:r w:rsidRPr="00656805">
        <w:rPr>
          <w:rFonts w:ascii="Helvetica Neue eText Std" w:eastAsia="方正兰亭纤黑简体" w:hAnsi="Helvetica Neue eText Std"/>
          <w:lang w:eastAsia="zh-CN"/>
        </w:rPr>
        <w:t>字样的整个文件夹，拖入到工程根目录带有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Pods </w:t>
      </w:r>
      <w:r w:rsidRPr="00656805">
        <w:rPr>
          <w:rFonts w:ascii="Helvetica Neue eText Std" w:eastAsia="方正兰亭纤黑简体" w:hAnsi="Helvetica Neue eText Std"/>
          <w:lang w:eastAsia="zh-CN"/>
        </w:rPr>
        <w:t>字样的文件夹下面。</w:t>
      </w:r>
    </w:p>
    <w:p w14:paraId="579EC4B0" w14:textId="77777777" w:rsidR="005427E9" w:rsidRPr="00656805" w:rsidRDefault="000147DA">
      <w:pPr>
        <w:numPr>
          <w:ilvl w:val="0"/>
          <w:numId w:val="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</w:t>
      </w:r>
      <w:r w:rsidRPr="00656805">
        <w:rPr>
          <w:rFonts w:ascii="Helvetica Neue eText Std" w:eastAsia="方正兰亭纤黑简体" w:hAnsi="Helvetica Neue eText Std"/>
        </w:rPr>
        <w:t>（不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.lock</w:t>
      </w:r>
      <w:r w:rsidRPr="00656805">
        <w:rPr>
          <w:rFonts w:ascii="Helvetica Neue eText Std" w:eastAsia="方正兰亭纤黑简体" w:hAnsi="Helvetica Neue eText Std"/>
        </w:rPr>
        <w:t>）文件中，加入如下内容（注意路径的正确性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00EC804A" w14:textId="77777777" w:rsidR="005427E9" w:rsidRPr="00656805" w:rsidRDefault="000147DA">
      <w:pPr>
        <w:pStyle w:val="SourceCode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 xml:space="preserve"> pod 'QAPM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',  :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path =&gt; './Pods/QAPM'</w:t>
      </w:r>
    </w:p>
    <w:p w14:paraId="0C023D06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以上步骤完成之后，</w:t>
      </w:r>
      <w:r w:rsidRPr="00656805">
        <w:rPr>
          <w:rFonts w:ascii="Helvetica Neue eText Std" w:eastAsia="方正兰亭纤黑简体" w:hAnsi="Helvetica Neue eText Std"/>
        </w:rPr>
        <w:t>cd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到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Podfil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目录，然后执行</w:t>
      </w:r>
      <w:r w:rsidRPr="00656805">
        <w:rPr>
          <w:rStyle w:val="VerbatimChar"/>
          <w:rFonts w:ascii="Helvetica Neue eText Std" w:eastAsia="方正兰亭纤黑简体" w:hAnsi="Helvetica Neue eText Std"/>
        </w:rPr>
        <w:t>pod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install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指令即可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CEBD41D" w14:textId="4889EF7D" w:rsidR="005427E9" w:rsidRPr="00656805" w:rsidRDefault="000147DA">
      <w:pPr>
        <w:pStyle w:val="a8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lastRenderedPageBreak/>
        <w:drawing>
          <wp:inline distT="0" distB="0" distL="0" distR="0" wp14:anchorId="18D7848D" wp14:editId="1F04E147">
            <wp:extent cx="250256" cy="211755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需要使用证书校验，需要把上报</w:t>
      </w:r>
      <w:proofErr w:type="spellEnd"/>
      <w:r w:rsidR="00A74F99">
        <w:rPr>
          <w:rFonts w:ascii="Helvetica Neue eText Std" w:eastAsia="方正兰亭纤黑简体" w:hAnsi="Helvetica Neue eText Std" w:hint="eastAsia"/>
          <w:lang w:eastAsia="zh-CN"/>
        </w:rPr>
        <w:t>移动监控</w:t>
      </w:r>
      <w:proofErr w:type="spellStart"/>
      <w:r w:rsidRPr="00656805">
        <w:rPr>
          <w:rFonts w:ascii="Helvetica Neue eText Std" w:eastAsia="方正兰亭纤黑简体" w:hAnsi="Helvetica Neue eText Std"/>
        </w:rPr>
        <w:t>环境的证书放在</w:t>
      </w:r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&gt; </w:t>
      </w:r>
      <w:proofErr w:type="spellStart"/>
      <w:r w:rsidRPr="00656805">
        <w:rPr>
          <w:rFonts w:ascii="Helvetica Neue eText Std" w:eastAsia="方正兰亭纤黑简体" w:hAnsi="Helvetica Neue eText Std"/>
        </w:rPr>
        <w:t>QAPM.bundle</w:t>
      </w:r>
      <w:r w:rsidRPr="00656805">
        <w:rPr>
          <w:rFonts w:ascii="Helvetica Neue eText Std" w:eastAsia="方正兰亭纤黑简体" w:hAnsi="Helvetica Neue eText Std"/>
        </w:rPr>
        <w:t>文件下</w:t>
      </w:r>
      <w:proofErr w:type="spellEnd"/>
      <w:r w:rsidRPr="00656805">
        <w:rPr>
          <w:rFonts w:ascii="Helvetica Neue eText Std" w:eastAsia="方正兰亭纤黑简体" w:hAnsi="Helvetica Neue eText Std"/>
        </w:rPr>
        <w:t>(</w:t>
      </w:r>
      <w:proofErr w:type="spellStart"/>
      <w:r w:rsidRPr="00656805">
        <w:rPr>
          <w:rFonts w:ascii="Helvetica Neue eText Std" w:eastAsia="方正兰亭纤黑简体" w:hAnsi="Helvetica Neue eText Std"/>
        </w:rPr>
        <w:t>如果没有请新建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  <w:r w:rsidRPr="00656805">
        <w:rPr>
          <w:rFonts w:ascii="Helvetica Neue eText Std" w:eastAsia="方正兰亭纤黑简体" w:hAnsi="Helvetica Neue eText Std"/>
        </w:rPr>
        <w:t>，</w:t>
      </w:r>
      <w:proofErr w:type="spellStart"/>
      <w:r w:rsidRPr="00656805">
        <w:rPr>
          <w:rFonts w:ascii="Helvetica Neue eText Std" w:eastAsia="方正兰亭纤黑简体" w:hAnsi="Helvetica Neue eText Std"/>
        </w:rPr>
        <w:t>然后执行</w:t>
      </w:r>
      <w:r w:rsidRPr="00656805">
        <w:rPr>
          <w:rFonts w:ascii="Helvetica Neue eText Std" w:eastAsia="方正兰亭纤黑简体" w:hAnsi="Helvetica Neue eText Std"/>
        </w:rPr>
        <w:t>pod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install</w:t>
      </w:r>
      <w:r w:rsidRPr="00656805">
        <w:rPr>
          <w:rFonts w:ascii="Helvetica Neue eText Std" w:eastAsia="方正兰亭纤黑简体" w:hAnsi="Helvetica Neue eText Std"/>
        </w:rPr>
        <w:t>命令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0E35461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8" w:name="_Toc107598526"/>
      <w:bookmarkStart w:id="9" w:name="X5f3a9bba53ee15dac0703c039994ada6bbf6b04"/>
      <w:bookmarkEnd w:id="3"/>
      <w:bookmarkEnd w:id="7"/>
      <w:r w:rsidRPr="00656805">
        <w:rPr>
          <w:rFonts w:ascii="Helvetica Neue eText Std" w:eastAsia="方正兰亭纤黑简体" w:hAnsi="Helvetica Neue eText Std"/>
        </w:rPr>
        <w:t xml:space="preserve">2 </w:t>
      </w: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r w:rsidRPr="00656805">
        <w:rPr>
          <w:rFonts w:ascii="Helvetica Neue eText Std" w:eastAsia="方正兰亭纤黑简体" w:hAnsi="Helvetica Neue eText Std"/>
        </w:rPr>
        <w:t>及</w:t>
      </w:r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端环境配置</w:t>
      </w:r>
      <w:bookmarkEnd w:id="8"/>
      <w:proofErr w:type="spellEnd"/>
    </w:p>
    <w:p w14:paraId="2CCE077E" w14:textId="0AA4FE10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进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页面的【配置</w:t>
      </w:r>
      <w:proofErr w:type="spellEnd"/>
      <w:r w:rsidRPr="00656805">
        <w:rPr>
          <w:rFonts w:ascii="Helvetica Neue eText Std" w:eastAsia="方正兰亭纤黑简体" w:hAnsi="Helvetica Neue eText Std"/>
        </w:rPr>
        <w:t>】</w:t>
      </w:r>
      <w:r w:rsidRPr="00656805">
        <w:rPr>
          <w:rFonts w:ascii="Helvetica Neue eText Std" w:eastAsia="方正兰亭纤黑简体" w:hAnsi="Helvetica Neue eText Std"/>
        </w:rPr>
        <w:t>&gt;</w:t>
      </w:r>
      <w:r w:rsidRPr="00656805">
        <w:rPr>
          <w:rFonts w:ascii="Helvetica Neue eText Std" w:eastAsia="方正兰亭纤黑简体" w:hAnsi="Helvetica Neue eText Std"/>
        </w:rPr>
        <w:t>【</w:t>
      </w:r>
      <w:proofErr w:type="spellStart"/>
      <w:r w:rsidRPr="00656805">
        <w:rPr>
          <w:rFonts w:ascii="Helvetica Neue eText Std" w:eastAsia="方正兰亭纤黑简体" w:hAnsi="Helvetica Neue eText Std"/>
        </w:rPr>
        <w:t>产品配置</w:t>
      </w:r>
      <w:proofErr w:type="spellEnd"/>
      <w:r w:rsidRPr="00656805">
        <w:rPr>
          <w:rFonts w:ascii="Helvetica Neue eText Std" w:eastAsia="方正兰亭纤黑简体" w:hAnsi="Helvetica Neue eText Std"/>
        </w:rPr>
        <w:t>】，</w:t>
      </w:r>
      <w:proofErr w:type="spellStart"/>
      <w:r w:rsidRPr="00656805">
        <w:rPr>
          <w:rFonts w:ascii="Helvetica Neue eText Std" w:eastAsia="方正兰亭纤黑简体" w:hAnsi="Helvetica Neue eText Std"/>
        </w:rPr>
        <w:t>可以查看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Key</w:t>
      </w:r>
      <w:r w:rsidRPr="00656805">
        <w:rPr>
          <w:rFonts w:ascii="Helvetica Neue eText Std" w:eastAsia="方正兰亭纤黑简体" w:hAnsi="Helvetica Neue eText Std"/>
        </w:rPr>
        <w:t>，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key </w:t>
      </w:r>
      <w:proofErr w:type="spellStart"/>
      <w:r w:rsidRPr="00656805">
        <w:rPr>
          <w:rFonts w:ascii="Helvetica Neue eText Std" w:eastAsia="方正兰亭纤黑简体" w:hAnsi="Helvetica Neue eText Std"/>
        </w:rPr>
        <w:t>在初始化接入中需要使用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br/>
      </w:r>
      <w:r w:rsidR="000E6BC9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2326B1E" wp14:editId="7662B9E4">
            <wp:extent cx="5486400" cy="2047240"/>
            <wp:effectExtent l="0" t="0" r="0" b="0"/>
            <wp:docPr id="47" name="图片 47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应用程序, Teams&#10;&#10;描述已自动生成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DCC9" w14:textId="77777777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导入头文件</w:t>
      </w:r>
      <w:proofErr w:type="spellEnd"/>
    </w:p>
    <w:p w14:paraId="7B35964B" w14:textId="51D3A891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</w:p>
    <w:p w14:paraId="77023646" w14:textId="7BEAD68B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wift </w:t>
      </w:r>
      <w:proofErr w:type="spellStart"/>
      <w:r w:rsidRPr="00656805">
        <w:rPr>
          <w:rFonts w:ascii="Helvetica Neue eText Std" w:eastAsia="方正兰亭纤黑简体" w:hAnsi="Helvetica Neue eText Std"/>
        </w:rPr>
        <w:t>工程，请在对应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bridging-</w:t>
      </w:r>
      <w:proofErr w:type="spellStart"/>
      <w:r w:rsidRPr="00656805">
        <w:rPr>
          <w:rFonts w:ascii="Helvetica Neue eText Std" w:eastAsia="方正兰亭纤黑简体" w:hAnsi="Helvetica Neue eText Std"/>
        </w:rPr>
        <w:t>header.h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中导入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AE922E7" w14:textId="77777777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r w:rsidRPr="00656805">
        <w:rPr>
          <w:rStyle w:val="VerbatimChar"/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application:didFinishLaunchingWithOptions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方法中初始化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5BB00A12" w14:textId="77777777" w:rsidR="00567A11" w:rsidRPr="00656805" w:rsidRDefault="00567A11" w:rsidP="00567A11">
      <w:pPr>
        <w:pStyle w:val="-0"/>
      </w:pPr>
    </w:p>
    <w:p w14:paraId="1E676D70" w14:textId="3E6698A2" w:rsidR="00FA6C81" w:rsidRPr="001A1BCC" w:rsidRDefault="00567A11" w:rsidP="00567A11">
      <w:pPr>
        <w:pStyle w:val="-6"/>
        <w:rPr>
          <w:rFonts w:eastAsia="方正兰亭纤黑简体" w:cs="Times New Roman (标题 CS)"/>
          <w:sz w:val="22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RELEASE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GRAY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DEBU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Fonts w:eastAsia="方正兰亭纤黑简体" w:cs="Times New Roman (标题 CS)"/>
        </w:rPr>
        <w:br/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(@"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version : %@",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Vers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);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C47E98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</w:t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="00FA6C81" w:rsidRPr="00FA6C81">
        <w:rPr>
          <w:rFonts w:eastAsia="方正兰亭纤黑简体" w:cs="Times New Roman (标题 CS)"/>
          <w:sz w:val="22"/>
        </w:rPr>
        <w:t xml:space="preserve">// </w:t>
      </w:r>
      <w:r w:rsidR="00FA6C81" w:rsidRPr="00FA6C81">
        <w:rPr>
          <w:rFonts w:eastAsia="方正兰亭纤黑简体" w:cs="Times New Roman (标题 CS)"/>
          <w:sz w:val="22"/>
        </w:rPr>
        <w:t>设置</w:t>
      </w:r>
      <w:r w:rsidR="00FA6C81" w:rsidRPr="00FA6C81">
        <w:rPr>
          <w:rFonts w:eastAsia="方正兰亭纤黑简体" w:cs="Times New Roman (标题 CS)"/>
          <w:sz w:val="22"/>
        </w:rPr>
        <w:t xml:space="preserve">QAPM </w:t>
      </w:r>
      <w:r w:rsidR="00FA6C81" w:rsidRPr="00FA6C81">
        <w:rPr>
          <w:rFonts w:eastAsia="方正兰亭纤黑简体" w:cs="Times New Roman (标题 CS)"/>
          <w:sz w:val="22"/>
        </w:rPr>
        <w:t>开启的监控功能</w:t>
      </w:r>
    </w:p>
    <w:p w14:paraId="271901EA" w14:textId="5F2A02A2" w:rsidR="00FA6C81" w:rsidRPr="00C47E98" w:rsidRDefault="00FA6C81" w:rsidP="00FA6C81">
      <w:pPr>
        <w:pStyle w:val="-6"/>
        <w:rPr>
          <w:rFonts w:eastAsia="方正兰亭纤黑简体" w:cs="Times New Roman (标题 CS)"/>
          <w:sz w:val="22"/>
        </w:rPr>
      </w:pPr>
      <w:r w:rsidRPr="00C47E98">
        <w:rPr>
          <w:rFonts w:eastAsia="方正兰亭纤黑简体" w:cs="Times New Roman (标题 CS)"/>
          <w:sz w:val="22"/>
        </w:rPr>
        <w:t>[[</w:t>
      </w:r>
      <w:proofErr w:type="spellStart"/>
      <w:r w:rsidRPr="00C47E98">
        <w:rPr>
          <w:rFonts w:eastAsia="方正兰亭纤黑简体" w:cs="Times New Roman (标题 CS)"/>
          <w:sz w:val="22"/>
        </w:rPr>
        <w:t>QAPMModelStableConfig</w:t>
      </w:r>
      <w:proofErr w:type="spellEnd"/>
      <w:r w:rsidRPr="00C47E98">
        <w:rPr>
          <w:rFonts w:eastAsia="方正兰亭纤黑简体" w:cs="Times New Roman (标题 CS)"/>
          <w:sz w:val="22"/>
        </w:rPr>
        <w:t xml:space="preserve"> </w:t>
      </w:r>
      <w:proofErr w:type="spellStart"/>
      <w:r w:rsidRPr="00C47E98">
        <w:rPr>
          <w:rFonts w:eastAsia="方正兰亭纤黑简体" w:cs="Times New Roman (标题 CS)"/>
          <w:sz w:val="22"/>
        </w:rPr>
        <w:t>getInstance</w:t>
      </w:r>
      <w:proofErr w:type="spellEnd"/>
      <w:r w:rsidRPr="00C47E98">
        <w:rPr>
          <w:rFonts w:eastAsia="方正兰亭纤黑简体" w:cs="Times New Roman (标题 CS)"/>
          <w:sz w:val="22"/>
        </w:rPr>
        <w:t>] setupModelStale:1</w:t>
      </w:r>
      <w:proofErr w:type="gramStart"/>
      <w:r w:rsidRPr="00C47E98">
        <w:rPr>
          <w:rFonts w:eastAsia="方正兰亭纤黑简体" w:cs="Times New Roman (标题 CS)"/>
          <w:sz w:val="22"/>
        </w:rPr>
        <w:t>];</w:t>
      </w:r>
      <w:proofErr w:type="gramEnd"/>
    </w:p>
    <w:p w14:paraId="1262681B" w14:textId="25E3CEB1" w:rsidR="005445C2" w:rsidRDefault="00567A11">
      <w:pPr>
        <w:pStyle w:val="-6"/>
        <w:ind w:firstLineChars="150" w:firstLine="36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私有云用户根据实际情况配置。</w:t>
      </w:r>
      <w:r w:rsidRPr="00656805">
        <w:rPr>
          <w:rFonts w:eastAsia="方正兰亭纤黑简体" w:cs="Times New Roman (标题 CS)"/>
        </w:rPr>
        <w:br/>
      </w:r>
      <w:r w:rsidR="007119AD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host =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host"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configHos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外网用户为默认值，私有云用户需要自定义设置。</w:t>
      </w:r>
    </w:p>
    <w:p w14:paraId="19A077B7" w14:textId="50A9B2F9" w:rsidR="005445C2" w:rsidRDefault="005445C2" w:rsidP="003924D9">
      <w:pPr>
        <w:pStyle w:val="-6"/>
        <w:ind w:firstLineChars="100" w:firstLine="24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5445C2">
        <w:rPr>
          <w:rFonts w:eastAsia="方正兰亭纤黑简体" w:cs="Times New Roman (标题 CS)"/>
        </w:rPr>
        <w:t>[</w:t>
      </w:r>
      <w:proofErr w:type="spellStart"/>
      <w:r w:rsidRPr="005445C2">
        <w:rPr>
          <w:rFonts w:eastAsia="方正兰亭纤黑简体" w:cs="Times New Roman (标题 CS)"/>
        </w:rPr>
        <w:t>QAPMConfig</w:t>
      </w:r>
      <w:proofErr w:type="spellEnd"/>
      <w:r w:rsidRPr="005445C2">
        <w:rPr>
          <w:rFonts w:eastAsia="方正兰亭纤黑简体" w:cs="Times New Roman (标题 CS)"/>
        </w:rPr>
        <w:t xml:space="preserve"> </w:t>
      </w:r>
      <w:proofErr w:type="spellStart"/>
      <w:r w:rsidRPr="005445C2">
        <w:rPr>
          <w:rFonts w:eastAsia="方正兰亭纤黑简体" w:cs="Times New Roman (标题 CS)"/>
        </w:rPr>
        <w:t>getInstance</w:t>
      </w:r>
      <w:proofErr w:type="spellEnd"/>
      <w:r w:rsidRPr="005445C2">
        <w:rPr>
          <w:rFonts w:eastAsia="方正兰亭纤黑简体" w:cs="Times New Roman (标题 CS)"/>
        </w:rPr>
        <w:t>].</w:t>
      </w:r>
      <w:proofErr w:type="spellStart"/>
      <w:r w:rsidRPr="005445C2">
        <w:rPr>
          <w:rFonts w:eastAsia="方正兰亭纤黑简体" w:cs="Times New Roman (标题 CS)"/>
        </w:rPr>
        <w:t>appconfigHost</w:t>
      </w:r>
      <w:proofErr w:type="spellEnd"/>
      <w:r w:rsidRPr="005445C2">
        <w:rPr>
          <w:rFonts w:eastAsia="方正兰亭纤黑简体" w:cs="Times New Roman (标题 CS)"/>
        </w:rPr>
        <w:t xml:space="preserve"> =</w:t>
      </w:r>
      <w:r>
        <w:rPr>
          <w:rFonts w:eastAsia="方正兰亭纤黑简体" w:cs="Times New Roman (标题 CS)"/>
        </w:rPr>
        <w:t xml:space="preserve"> @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私有云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customerAppVersion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版本号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</w:p>
    <w:p w14:paraId="1943D4AC" w14:textId="667AA02A" w:rsidR="005445C2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根据实际情况设置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use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rid</w:t>
      </w:r>
      <w:proofErr w:type="spellEnd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 xml:space="preserve"> </w:t>
      </w:r>
      <w:r w:rsidR="003924D9">
        <w:rPr>
          <w:rStyle w:val="VerbatimChar"/>
          <w:rFonts w:ascii="Helvetica Neue eText Std" w:eastAsia="方正兰亭纤黑简体" w:hAnsi="Helvetica Neue eText Std" w:cs="Times New Roman (标题 CS)" w:hint="eastAsia"/>
        </w:rPr>
        <w:t>和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</w:p>
    <w:p w14:paraId="095F68EB" w14:textId="4787F87B" w:rsidR="00A74F99" w:rsidRDefault="00A74F99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备唯一标识</w:t>
      </w:r>
      <w:proofErr w:type="spellStart"/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，</w:t>
      </w:r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例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</w:p>
    <w:p w14:paraId="2DDD3A77" w14:textId="3C1D71F6" w:rsidR="00567A11" w:rsidRPr="00656805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/ 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QAPM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startWith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: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产品唯一的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]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return YES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</w:p>
    <w:p w14:paraId="4CECBAFA" w14:textId="210506A3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0CDF87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10" w:name="_Toc107598527"/>
      <w:bookmarkStart w:id="11" w:name="X72bf526d0d6fe544bdb22d1892dbcb951ddd05e"/>
      <w:bookmarkEnd w:id="9"/>
      <w:r w:rsidRPr="00656805">
        <w:rPr>
          <w:rFonts w:ascii="Helvetica Neue eText Std" w:eastAsia="方正兰亭纤黑简体" w:hAnsi="Helvetica Neue eText Std"/>
          <w:lang w:eastAsia="zh-CN"/>
        </w:rPr>
        <w:t xml:space="preserve">3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10"/>
    </w:p>
    <w:p w14:paraId="68C1B96E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2" w:name="_Toc107598528"/>
      <w:bookmarkStart w:id="13" w:name="Xbeaac67190ef2eac6b7a402b006f76088ee0d5b"/>
      <w:r w:rsidRPr="00656805">
        <w:rPr>
          <w:rFonts w:ascii="Helvetica Neue eText Std" w:eastAsia="方正兰亭纤黑简体" w:hAnsi="Helvetica Neue eText Std"/>
          <w:lang w:eastAsia="zh-CN"/>
        </w:rPr>
        <w:t xml:space="preserve">3.1 </w:t>
      </w:r>
      <w:r w:rsidRPr="00656805">
        <w:rPr>
          <w:rFonts w:ascii="Helvetica Neue eText Std" w:eastAsia="方正兰亭纤黑简体" w:hAnsi="Helvetica Neue eText Std"/>
          <w:lang w:eastAsia="zh-CN"/>
        </w:rPr>
        <w:t>卡顿检测功能</w:t>
      </w:r>
      <w:bookmarkEnd w:id="12"/>
    </w:p>
    <w:p w14:paraId="13732392" w14:textId="0303697A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 xml:space="preserve">: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Blue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卡顿检测将在卡顿时，卡顿时间超过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2</w:t>
      </w:r>
      <w:r w:rsidR="003B3527">
        <w:rPr>
          <w:rFonts w:ascii="Helvetica Neue eText Std" w:eastAsia="方正兰亭纤黑简体" w:hAnsi="Helvetica Neue eText Std"/>
          <w:lang w:eastAsia="zh-CN"/>
        </w:rPr>
        <w:t>00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ms</w:t>
      </w:r>
      <w:r w:rsidRPr="00656805">
        <w:rPr>
          <w:rFonts w:ascii="Helvetica Neue eText Std" w:eastAsia="方正兰亭纤黑简体" w:hAnsi="Helvetica Neue eText Std"/>
          <w:lang w:eastAsia="zh-CN"/>
        </w:rPr>
        <w:t>阈值则采集堆栈进行上报。卡顿监控分滑动场景监控与非滑动场景监控。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卡顿</w:t>
      </w:r>
      <w:r w:rsidR="00F126B6">
        <w:rPr>
          <w:rFonts w:ascii="Helvetica Neue eText Std" w:eastAsia="方正兰亭纤黑简体" w:hAnsi="Helvetica Neue eText Std" w:hint="eastAsia"/>
          <w:lang w:eastAsia="zh-CN"/>
        </w:rPr>
        <w:t>和掉帧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</w:t>
      </w:r>
      <w:r w:rsidR="008756EC">
        <w:rPr>
          <w:rFonts w:ascii="Helvetica Neue eText Std" w:eastAsia="方正兰亭纤黑简体" w:hAnsi="Helvetica Neue eText Std" w:hint="eastAsia"/>
          <w:lang w:eastAsia="zh-CN"/>
        </w:rPr>
        <w:t>测试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14E251E9" w14:textId="432859C0" w:rsidR="00C63F05" w:rsidRPr="00C63F05" w:rsidRDefault="00C63F05" w:rsidP="00C63F05">
      <w:pPr>
        <w:pStyle w:val="a0"/>
        <w:rPr>
          <w:lang w:eastAsia="zh-CN"/>
        </w:rPr>
      </w:pPr>
    </w:p>
    <w:p w14:paraId="2050DBE9" w14:textId="77777777" w:rsidR="005427E9" w:rsidRPr="00656805" w:rsidRDefault="000147DA">
      <w:pPr>
        <w:numPr>
          <w:ilvl w:val="0"/>
          <w:numId w:val="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滑动场景的卡顿监控</w:t>
      </w:r>
      <w:proofErr w:type="spellEnd"/>
    </w:p>
    <w:p w14:paraId="59112A1F" w14:textId="595656E2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相关页面进行如下代码的打点：</w:t>
      </w:r>
    </w:p>
    <w:p w14:paraId="75F71797" w14:textId="77777777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OOL)animated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</w:p>
    <w:p w14:paraId="0289D51C" w14:textId="3479F894" w:rsidR="005427E9" w:rsidRPr="00656805" w:rsidRDefault="00567A11" w:rsidP="00567A11">
      <w:pPr>
        <w:pStyle w:val="-6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super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:animate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#pragma mark -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able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Delegat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WillBegin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illDeceler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BOOL)decelerate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(!decelerate)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ecelerat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</w:p>
    <w:p w14:paraId="7CC15195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滑动场景卡顿监控除了会上报该滑动场景的卡顿数据外，还会统计出该场景的一个流畅度指标。</w:t>
      </w:r>
    </w:p>
    <w:p w14:paraId="2CF2629E" w14:textId="77777777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14" w:name="X3e905fe52894102d7df57cb1ead013c53be0ca5"/>
      <w:r w:rsidRPr="00656805">
        <w:rPr>
          <w:rFonts w:ascii="Helvetica Neue eText Std" w:eastAsia="方正兰亭纤黑简体" w:hAnsi="Helvetica Neue eText Std"/>
        </w:rPr>
        <w:t xml:space="preserve">3.1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580B0A4B" w14:textId="42E698B2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@interfac</w:t>
      </w:r>
      <w:r w:rsidRP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e </w:t>
      </w:r>
      <w:r w:rsidR="009C55C6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302587" w:rsidRPr="009C55C6">
        <w:rPr>
          <w:rFonts w:eastAsia="方正兰亭纤黑简体" w:cs="Times New Roman (标题 CS)"/>
          <w:sz w:val="22"/>
        </w:rPr>
        <w:t>QAPMBlueProfile</w:t>
      </w:r>
      <w:proofErr w:type="spellEnd"/>
      <w:r w:rsidRPr="009C55C6">
        <w:rPr>
          <w:rStyle w:val="VerbatimChar"/>
          <w:rFonts w:ascii="Helvetica Neue eText Std" w:eastAsia="方正兰亭纤黑简体" w:hAnsi="Helvetica Neue eText Std" w:cs="Times New Roman (标题 CS)"/>
        </w:rPr>
        <w:t>: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Object</w:t>
      </w:r>
      <w:proofErr w:type="spellEnd"/>
      <w:r w:rsid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开始记录掉帧，建议滑动开始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r w:rsidR="00302587" w:rsidRPr="00302587">
        <w:rPr>
          <w:rFonts w:ascii="Menlo" w:eastAsiaTheme="minorEastAsia" w:hAnsi="Menlo" w:cs="Menlo"/>
          <w:color w:val="41A1C0"/>
          <w:kern w:val="0"/>
          <w:lang w:eastAsia="en-US"/>
        </w:rPr>
        <w:t xml:space="preserve"> </w:t>
      </w:r>
      <w:proofErr w:type="spellStart"/>
      <w:r w:rsidR="00302587" w:rsidRPr="00302587">
        <w:rPr>
          <w:rFonts w:eastAsia="方正兰亭纤黑简体" w:cs="Times New Roman (标题 CS)"/>
          <w:sz w:val="22"/>
        </w:rPr>
        <w:t>begin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 w:hint="eastAsia"/>
        </w:rPr>
        <w:t>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帧，滑动结束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0BB082A9" w14:textId="5E62CE71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4BF7D38" w14:textId="144013C0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5" w:name="_Toc107598529"/>
      <w:bookmarkStart w:id="16" w:name="Xdea732c184dd1fc25ae186572e596e7cc2e9dcf"/>
      <w:bookmarkEnd w:id="13"/>
      <w:bookmarkEnd w:id="14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A2189C">
        <w:rPr>
          <w:rFonts w:ascii="Helvetica Neue eText Std" w:eastAsia="方正兰亭纤黑简体" w:hAnsi="Helvetica Neue eText Std"/>
          <w:lang w:eastAsia="zh-CN"/>
        </w:rPr>
        <w:t>2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Crash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15"/>
    </w:p>
    <w:p w14:paraId="26A9FBDA" w14:textId="3D5D3DBA" w:rsidR="005427E9" w:rsidRPr="00656805" w:rsidRDefault="000147DA" w:rsidP="001A1BCC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orTypeCrash</w:t>
      </w:r>
      <w:proofErr w:type="spellEnd"/>
      <w:r w:rsidR="00A2189C" w:rsidRPr="00656805" w:rsidDel="00A2189C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Crash </w:t>
      </w:r>
      <w:r w:rsidRPr="00656805">
        <w:rPr>
          <w:rFonts w:ascii="Helvetica Neue eText Std" w:eastAsia="方正兰亭纤黑简体" w:hAnsi="Helvetica Neue eText Std"/>
          <w:lang w:eastAsia="zh-CN"/>
        </w:rPr>
        <w:t>日志会在下次启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上报数据。</w:t>
      </w:r>
    </w:p>
    <w:p w14:paraId="622F91B7" w14:textId="16FA3DDE" w:rsidR="005427E9" w:rsidRPr="00656805" w:rsidRDefault="000147DA">
      <w:pPr>
        <w:pStyle w:val="a8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60C19B" wp14:editId="15F01EDE">
            <wp:extent cx="250256" cy="2117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/>
          <w:lang w:eastAsia="zh-CN"/>
        </w:rPr>
        <w:t>注意：业务方如果使用了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第三方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SDK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收集普通崩溃的功能请卸载掉第三方监控软件，避免出现上报堆栈不准的问题。</w:t>
      </w:r>
    </w:p>
    <w:p w14:paraId="55F60A2C" w14:textId="1D4D0B4C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FOOM </w:t>
      </w:r>
      <w:r w:rsidRPr="00656805">
        <w:rPr>
          <w:rFonts w:ascii="Helvetica Neue eText Std" w:eastAsia="方正兰亭纤黑简体" w:hAnsi="Helvetica Neue eText Std"/>
          <w:lang w:eastAsia="zh-CN"/>
        </w:rPr>
        <w:t>与</w:t>
      </w:r>
      <w:r w:rsidR="003924D9">
        <w:rPr>
          <w:rFonts w:ascii="Helvetica Neue eText Std" w:eastAsia="方正兰亭纤黑简体" w:hAnsi="Helvetica Neue eText Std" w:hint="eastAsia"/>
          <w:lang w:eastAsia="zh-CN"/>
        </w:rPr>
        <w:t>deadlock</w:t>
      </w:r>
      <w:r w:rsidRPr="00656805">
        <w:rPr>
          <w:rFonts w:ascii="Helvetica Neue eText Std" w:eastAsia="方正兰亭纤黑简体" w:hAnsi="Helvetica Neue eText Std"/>
          <w:lang w:eastAsia="zh-CN"/>
        </w:rPr>
        <w:t>卡死退出后，将在下次启动上报上一次记录的相关堆栈信息。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F</w:t>
      </w:r>
      <w:r w:rsidR="00E460E0">
        <w:rPr>
          <w:rFonts w:ascii="Helvetica Neue eText Std" w:eastAsia="方正兰亭纤黑简体" w:hAnsi="Helvetica Neue eText Std"/>
          <w:lang w:eastAsia="zh-CN"/>
        </w:rPr>
        <w:t>OO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M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在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debug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或者非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 xml:space="preserve"> app</w:t>
      </w:r>
      <w:r w:rsidR="00C129F2">
        <w:rPr>
          <w:rFonts w:ascii="Helvetica Neue eText Std" w:eastAsia="方正兰亭纤黑简体" w:hAnsi="Helvetica Neue eText Std"/>
          <w:lang w:eastAsia="zh-CN"/>
        </w:rPr>
        <w:t xml:space="preserve"> 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stor</w:t>
      </w:r>
      <w:r w:rsidR="00C129F2">
        <w:rPr>
          <w:rFonts w:ascii="Helvetica Neue eText Std" w:eastAsia="方正兰亭纤黑简体" w:hAnsi="Helvetica Neue eText Std"/>
          <w:lang w:eastAsia="zh-CN"/>
        </w:rPr>
        <w:t>e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全量上报，</w:t>
      </w:r>
      <w:r w:rsidR="00C129F2">
        <w:rPr>
          <w:rFonts w:ascii="Helvetica Neue eText Std" w:eastAsia="方正兰亭纤黑简体" w:hAnsi="Helvetica Neue eText Std"/>
          <w:lang w:eastAsia="zh-CN"/>
        </w:rPr>
        <w:t>app store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环境下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数据会有</w:t>
      </w:r>
      <w:r w:rsidR="00E460E0" w:rsidRPr="00161F39">
        <w:rPr>
          <w:rFonts w:ascii="Helvetica Neue eText Std" w:eastAsia="方正兰亭纤黑简体" w:hAnsi="Helvetica Neue eText Std" w:hint="eastAsia"/>
          <w:color w:val="FF0000"/>
          <w:lang w:eastAsia="zh-CN"/>
        </w:rPr>
        <w:t>2</w:t>
      </w:r>
      <w:r w:rsidR="00E460E0" w:rsidRPr="00161F39">
        <w:rPr>
          <w:rFonts w:ascii="Helvetica Neue eText Std" w:eastAsia="方正兰亭纤黑简体" w:hAnsi="Helvetica Neue eText Std"/>
          <w:color w:val="FF0000"/>
          <w:lang w:eastAsia="zh-CN"/>
        </w:rPr>
        <w:t>%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抽样</w:t>
      </w:r>
    </w:p>
    <w:p w14:paraId="46ACD18C" w14:textId="77777777" w:rsidR="00E123F6" w:rsidRPr="00656805" w:rsidRDefault="00E123F6" w:rsidP="00E123F6">
      <w:pPr>
        <w:rPr>
          <w:rFonts w:ascii="Helvetica Neue eText Std" w:eastAsia="方正兰亭纤黑简体" w:hAnsi="Helvetica Neue eText Std"/>
        </w:rPr>
      </w:pPr>
      <w:bookmarkStart w:id="17" w:name="X0c5b514d609e9fbfe1081cbf2eedd7d01dd79f2"/>
      <w:bookmarkEnd w:id="16"/>
    </w:p>
    <w:p w14:paraId="072E0B21" w14:textId="5477F17D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18" w:name="_Toc107598531"/>
      <w:bookmarkStart w:id="19" w:name="X09c2fef37bbda62c72c6105e2b1aead4b1619b0"/>
      <w:bookmarkEnd w:id="17"/>
      <w:r w:rsidRPr="00656805">
        <w:rPr>
          <w:rFonts w:ascii="Helvetica Neue eText Std" w:eastAsia="方正兰亭纤黑简体" w:hAnsi="Helvetica Neue eText Std"/>
        </w:rPr>
        <w:t>3.</w:t>
      </w:r>
      <w:r w:rsidR="00EF066E">
        <w:rPr>
          <w:rFonts w:ascii="Helvetica Neue eText Std" w:eastAsia="方正兰亭纤黑简体" w:hAnsi="Helvetica Neue eText Std"/>
        </w:rPr>
        <w:t>4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启动耗时监控功能</w:t>
      </w:r>
      <w:bookmarkEnd w:id="18"/>
      <w:proofErr w:type="spellEnd"/>
    </w:p>
    <w:p w14:paraId="0C6D9B07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功能说明</w:t>
      </w:r>
      <w:proofErr w:type="spellEnd"/>
    </w:p>
    <w:p w14:paraId="63E10B32" w14:textId="1878222D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使用启动耗时监控功能，可以统计出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进程创建时间到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第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一帧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UI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上屏</w:t>
      </w:r>
      <w:r w:rsidRPr="00656805">
        <w:rPr>
          <w:rFonts w:ascii="Helvetica Neue eText Std" w:eastAsia="方正兰亭纤黑简体" w:hAnsi="Helvetica Neue eText Std"/>
          <w:lang w:eastAsia="zh-CN"/>
        </w:rPr>
        <w:t>的时间。</w:t>
      </w:r>
    </w:p>
    <w:p w14:paraId="4B776B15" w14:textId="1E813621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当启动时间超过阈值（默</w:t>
      </w:r>
      <w:r w:rsidR="007119AD">
        <w:rPr>
          <w:rFonts w:ascii="Helvetica Neue eText Std" w:eastAsia="方正兰亭纤黑简体" w:hAnsi="Helvetica Neue eText Std" w:hint="eastAsia"/>
          <w:lang w:eastAsia="zh-CN"/>
        </w:rPr>
        <w:t>4</w:t>
      </w:r>
      <w:r w:rsidRPr="00656805">
        <w:rPr>
          <w:rFonts w:ascii="Helvetica Neue eText Std" w:eastAsia="方正兰亭纤黑简体" w:hAnsi="Helvetica Neue eText Std"/>
          <w:lang w:eastAsia="zh-CN"/>
        </w:rPr>
        <w:t>000ms</w:t>
      </w:r>
      <w:r w:rsidRPr="00656805">
        <w:rPr>
          <w:rFonts w:ascii="Helvetica Neue eText Std" w:eastAsia="方正兰亭纤黑简体" w:hAnsi="Helvetica Neue eText Std"/>
          <w:lang w:eastAsia="zh-CN"/>
        </w:rPr>
        <w:t>），则会上报个例详情。个例详情包括启动耗时、自动打点区间、自定义打点区间和启动过程堆栈。</w:t>
      </w:r>
    </w:p>
    <w:p w14:paraId="3F53F060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相关接口</w:t>
      </w:r>
      <w:proofErr w:type="spellEnd"/>
    </w:p>
    <w:p w14:paraId="7E421444" w14:textId="24522B5B" w:rsidR="00EF066E" w:rsidRPr="00656805" w:rsidRDefault="00EF066E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EF066E">
        <w:rPr>
          <w:rFonts w:eastAsia="方正兰亭纤黑简体" w:cs="Times New Roman (标题 CS)"/>
          <w:b/>
          <w:bCs/>
          <w:sz w:val="22"/>
        </w:rPr>
        <w:t>@interface</w:t>
      </w:r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proofErr w:type="gramStart"/>
      <w:r w:rsidRPr="00EF066E">
        <w:rPr>
          <w:rFonts w:eastAsia="方正兰亭纤黑简体" w:cs="Times New Roman (标题 CS)"/>
          <w:sz w:val="22"/>
        </w:rPr>
        <w:t>QAPMLaunchProfile</w:t>
      </w:r>
      <w:proofErr w:type="spellEnd"/>
      <w:r w:rsidRPr="00EF066E">
        <w:rPr>
          <w:rFonts w:eastAsia="方正兰亭纤黑简体" w:cs="Times New Roman (标题 CS)"/>
          <w:sz w:val="22"/>
        </w:rPr>
        <w:t xml:space="preserve"> :</w:t>
      </w:r>
      <w:proofErr w:type="gramEnd"/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r w:rsidRPr="00EF066E">
        <w:rPr>
          <w:rFonts w:eastAsia="方正兰亭纤黑简体" w:cs="Times New Roman (标题 CS)"/>
          <w:sz w:val="22"/>
        </w:rPr>
        <w:t>NSObject</w:t>
      </w:r>
      <w:proofErr w:type="spellEnd"/>
      <w:r w:rsidRPr="00EF066E" w:rsidDel="00EF066E">
        <w:rPr>
          <w:rFonts w:eastAsia="方正兰亭纤黑简体" w:cs="Times New Roman (标题 CS)"/>
          <w:sz w:val="22"/>
        </w:rPr>
        <w:t xml:space="preserve"> </w:t>
      </w:r>
    </w:p>
    <w:p w14:paraId="07B20E0B" w14:textId="0B766A42" w:rsidR="00F71195" w:rsidRPr="00656805" w:rsidRDefault="00F71195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开始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Begin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结束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End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4131ACF6" w14:textId="77777777" w:rsidR="005427E9" w:rsidRPr="00656805" w:rsidRDefault="000147DA">
      <w:pPr>
        <w:numPr>
          <w:ilvl w:val="0"/>
          <w:numId w:val="1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代码示例</w:t>
      </w:r>
      <w:proofErr w:type="spellEnd"/>
    </w:p>
    <w:p w14:paraId="29C53468" w14:textId="77777777" w:rsidR="005427E9" w:rsidRPr="00656805" w:rsidRDefault="000147DA">
      <w:pPr>
        <w:numPr>
          <w:ilvl w:val="1"/>
          <w:numId w:val="13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main </w:t>
      </w:r>
      <w:r w:rsidRPr="00656805">
        <w:rPr>
          <w:rFonts w:ascii="Helvetica Neue eText Std" w:eastAsia="方正兰亭纤黑简体" w:hAnsi="Helvetica Neue eText Std"/>
          <w:lang w:eastAsia="zh-CN"/>
        </w:rPr>
        <w:t>函数进行启动启动监控组件</w:t>
      </w:r>
      <w:r w:rsidRPr="00656805">
        <w:rPr>
          <w:rFonts w:ascii="Helvetica Neue eText Std" w:eastAsia="方正兰亭纤黑简体" w:hAnsi="Helvetica Neue eText Std"/>
          <w:lang w:eastAsia="zh-CN"/>
        </w:rPr>
        <w:t>:</w:t>
      </w:r>
    </w:p>
    <w:p w14:paraId="5E94C8F1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main(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char *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]) {</w:t>
      </w:r>
    </w:p>
    <w:p w14:paraId="0CEDAFA7" w14:textId="4A559783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  <w:iCs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@autoreleasepool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="00FA26EB" w:rsidRPr="00431271">
        <w:rPr>
          <w:rFonts w:ascii="Helvetica" w:hAnsi="Helvetica" w:cs="Menlo"/>
          <w:sz w:val="22"/>
          <w:szCs w:val="22"/>
        </w:rPr>
        <w:t>[</w:t>
      </w:r>
      <w:proofErr w:type="spellStart"/>
      <w:proofErr w:type="gramEnd"/>
      <w:r w:rsidR="00FA26EB" w:rsidRPr="00431271">
        <w:rPr>
          <w:rFonts w:ascii="Helvetica" w:hAnsi="Helvetica" w:cs="Menlo"/>
          <w:sz w:val="22"/>
          <w:szCs w:val="22"/>
        </w:rPr>
        <w:t>QAPMLaunchProfile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 xml:space="preserve"> </w:t>
      </w:r>
      <w:proofErr w:type="spellStart"/>
      <w:r w:rsidR="00FA26EB" w:rsidRPr="00431271">
        <w:rPr>
          <w:rFonts w:ascii="Helvetica" w:hAnsi="Helvetica" w:cs="Menlo"/>
          <w:sz w:val="22"/>
          <w:szCs w:val="22"/>
        </w:rPr>
        <w:t>didEnterMain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retur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Mai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nil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class])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1C7CA6E2" w14:textId="3FE1C598" w:rsidR="005427E9" w:rsidRPr="00656805" w:rsidRDefault="005427E9">
      <w:pPr>
        <w:pStyle w:val="SourceCode"/>
        <w:numPr>
          <w:ilvl w:val="1"/>
          <w:numId w:val="1"/>
        </w:numPr>
        <w:rPr>
          <w:rFonts w:ascii="Helvetica Neue eText Std" w:eastAsia="方正兰亭纤黑简体" w:hAnsi="Helvetica Neue eText Std"/>
        </w:rPr>
      </w:pPr>
    </w:p>
    <w:p w14:paraId="751AE5DE" w14:textId="3BCE9692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0" w:name="_Toc107598532"/>
      <w:bookmarkStart w:id="21" w:name="X8030fdeece71d25130b6df2b10ab303e1ae64c6"/>
      <w:bookmarkEnd w:id="19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FA26EB">
        <w:rPr>
          <w:rFonts w:ascii="Helvetica Neue eText Std" w:eastAsia="方正兰亭纤黑简体" w:hAnsi="Helvetica Neue eText Std"/>
          <w:lang w:eastAsia="zh-CN"/>
        </w:rPr>
        <w:t>5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20"/>
    </w:p>
    <w:p w14:paraId="23F17793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目前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支持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iOS &gt;= 11 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</w:p>
    <w:p w14:paraId="1BF90E32" w14:textId="4089F4C9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该功能能够监控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网络资源加载耗时、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监控。</w:t>
      </w:r>
      <w:r w:rsidR="00C63F05">
        <w:rPr>
          <w:rFonts w:ascii="Helvetica Neue eText Std" w:eastAsia="方正兰亭纤黑简体" w:hAnsi="Helvetica Neue eText Std"/>
          <w:lang w:eastAsia="zh-CN"/>
        </w:rPr>
        <w:t>Web</w:t>
      </w:r>
      <w:r w:rsidR="00C63F05">
        <w:rPr>
          <w:rFonts w:ascii="Helvetica Neue eText Std" w:eastAsia="方正兰亭纤黑简体" w:hAnsi="Helvetica Neue eText Std" w:hint="eastAsia"/>
          <w:lang w:eastAsia="zh-CN"/>
        </w:rPr>
        <w:t>监控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默认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1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‰的抽样，接入时可以在产品设置</w:t>
      </w:r>
      <w:r w:rsidR="00C63F05" w:rsidRPr="00492471">
        <w:rPr>
          <w:rFonts w:ascii="Helvetica Neue eText Std" w:eastAsia="方正兰亭纤黑简体" w:hAnsi="Helvetica Neue eText Std"/>
          <w:lang w:eastAsia="zh-CN"/>
        </w:rPr>
        <w:t>—</w:t>
      </w:r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白名单中添加设置的</w:t>
      </w:r>
      <w:proofErr w:type="spellStart"/>
      <w:r w:rsidR="00C63F05" w:rsidRPr="00492471">
        <w:rPr>
          <w:rFonts w:ascii="Helvetica Neue eText Std" w:eastAsia="方正兰亭纤黑简体" w:hAnsi="Helvetica Neue eText Std" w:hint="eastAsia"/>
          <w:lang w:eastAsia="zh-CN"/>
        </w:rPr>
        <w:t>userid</w:t>
      </w:r>
      <w:proofErr w:type="spellEnd"/>
    </w:p>
    <w:p w14:paraId="01851B0C" w14:textId="3CA2544E" w:rsidR="005427E9" w:rsidRPr="00C63F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6A6B4A43" w14:textId="7F733CB2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22" w:name="Xedf3f12daf4fb21a50967a891e99030e9eb4012"/>
      <w:r w:rsidRPr="00656805">
        <w:rPr>
          <w:rFonts w:ascii="Helvetica Neue eText Std" w:eastAsia="方正兰亭纤黑简体" w:hAnsi="Helvetica Neue eText Std"/>
        </w:rPr>
        <w:t>3.</w:t>
      </w:r>
      <w:r w:rsidR="00B3498D">
        <w:rPr>
          <w:rFonts w:ascii="Helvetica Neue eText Std" w:eastAsia="方正兰亭纤黑简体" w:hAnsi="Helvetica Neue eText Std"/>
        </w:rPr>
        <w:t>5</w:t>
      </w:r>
      <w:r w:rsidRPr="00656805">
        <w:rPr>
          <w:rFonts w:ascii="Helvetica Neue eText Std" w:eastAsia="方正兰亭纤黑简体" w:hAnsi="Helvetica Neue eText Std"/>
        </w:rPr>
        <w:t xml:space="preserve">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310CE14E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Web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端配置</w:t>
      </w:r>
      <w:proofErr w:type="spellEnd"/>
    </w:p>
    <w:p w14:paraId="562C4108" w14:textId="77777777" w:rsidR="005427E9" w:rsidRPr="00656805" w:rsidRDefault="000147DA">
      <w:pPr>
        <w:pStyle w:val="a8"/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DCF008" wp14:editId="31F14464">
            <wp:extent cx="250256" cy="211755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使用手动集成的方式，需要将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framework </w:t>
      </w:r>
      <w:proofErr w:type="spellStart"/>
      <w:r w:rsidRPr="00656805">
        <w:rPr>
          <w:rFonts w:ascii="Helvetica Neue eText Std" w:eastAsia="方正兰亭纤黑简体" w:hAnsi="Helvetica Neue eText Std"/>
        </w:rPr>
        <w:t>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_sd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以</w:t>
      </w:r>
      <w:r w:rsidRPr="00656805">
        <w:rPr>
          <w:rFonts w:ascii="Helvetica Neue eText Std" w:eastAsia="方正兰亭纤黑简体" w:hAnsi="Helvetica Neue eText Std"/>
        </w:rPr>
        <w:t xml:space="preserve"> Add Files to </w:t>
      </w:r>
      <w:proofErr w:type="spellStart"/>
      <w:r w:rsidRPr="00656805">
        <w:rPr>
          <w:rFonts w:ascii="Helvetica Neue eText Std" w:eastAsia="方正兰亭纤黑简体" w:hAnsi="Helvetica Neue eText Std"/>
        </w:rPr>
        <w:t>方式引入到工程中；如果是用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方式则不需要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7AC7A59F" w14:textId="77777777" w:rsidR="005427E9" w:rsidRPr="00656805" w:rsidRDefault="000147DA">
      <w:pPr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用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ebOfflin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离线包功能，工程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相关页面的头文件需要引入</w:t>
      </w:r>
      <w:r w:rsidRPr="00656805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&lt;TMFQWebView/QBWKWebView.h&gt;</w:t>
      </w:r>
      <w:r w:rsidRPr="00656805">
        <w:rPr>
          <w:rFonts w:ascii="Helvetica Neue eText Std" w:eastAsia="方正兰亭纤黑简体" w:hAnsi="Helvetica Neue eText Std"/>
        </w:rPr>
        <w:t>，且遵循</w:t>
      </w:r>
      <w:r w:rsidRPr="00656805">
        <w:rPr>
          <w:rFonts w:ascii="Helvetica Neue eText Std" w:eastAsia="方正兰亭纤黑简体" w:hAnsi="Helvetica Neue eText Std"/>
        </w:rPr>
        <w:t xml:space="preserve">TMFWebOfflineWebViewControllerProtocol </w:t>
      </w:r>
      <w:proofErr w:type="spellStart"/>
      <w:r w:rsidRPr="00656805">
        <w:rPr>
          <w:rFonts w:ascii="Helvetica Neue eText Std" w:eastAsia="方正兰亭纤黑简体" w:hAnsi="Helvetica Neue eText Std"/>
        </w:rPr>
        <w:t>代理，</w:t>
      </w:r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继承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如下设置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4CA2A995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mport &lt;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Q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BWKWebView.h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</w:p>
    <w:p w14:paraId="1750955E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@interface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ViewControlle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)&lt;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UI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ScriptMessageHandler,TMFWebOfflineWebViewControllerProtoco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544B16ED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配置</w:t>
      </w:r>
      <w:proofErr w:type="spellEnd"/>
    </w:p>
    <w:p w14:paraId="5FBB690C" w14:textId="77777777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类文件中添加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  <w:proofErr w:type="spellStart"/>
      <w:r w:rsidRPr="00656805">
        <w:rPr>
          <w:rFonts w:ascii="Helvetica Neue eText Std" w:eastAsia="方正兰亭纤黑简体" w:hAnsi="Helvetica Neue eText Std"/>
        </w:rPr>
        <w:t>导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proofErr w:type="spellStart"/>
      <w:r w:rsidRPr="00656805">
        <w:rPr>
          <w:rFonts w:ascii="Helvetica Neue eText Std" w:eastAsia="方正兰亭纤黑简体" w:hAnsi="Helvetica Neue eText Std"/>
        </w:rPr>
        <w:t>头文件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t xml:space="preserve"> </w:t>
      </w:r>
    </w:p>
    <w:p w14:paraId="33B9E13A" w14:textId="77777777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代理方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webView:didCommitNavigation</w:t>
      </w:r>
      <w:proofErr w:type="gramEnd"/>
      <w:r w:rsidRPr="00656805">
        <w:rPr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中添加如下代码，以提供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获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native </w:t>
      </w:r>
      <w:proofErr w:type="spellStart"/>
      <w:r w:rsidRPr="00656805">
        <w:rPr>
          <w:rFonts w:ascii="Helvetica Neue eText Std" w:eastAsia="方正兰亭纤黑简体" w:hAnsi="Helvetica Neue eText Std"/>
        </w:rPr>
        <w:t>相关信息接口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1A2EEFB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*)navigation</w:t>
      </w:r>
    </w:p>
    <w:p w14:paraId="32B6C3AA" w14:textId="59908E59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ase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:@" "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JsStar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62BBBC8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3" w:name="_Toc107598533"/>
      <w:bookmarkStart w:id="24" w:name="X6fad03f946e7ea6117bd9da82dce5853976ba81"/>
      <w:bookmarkEnd w:id="11"/>
      <w:bookmarkEnd w:id="21"/>
      <w:bookmarkEnd w:id="22"/>
      <w:r w:rsidRPr="00656805">
        <w:rPr>
          <w:rFonts w:ascii="Helvetica Neue eText Std" w:eastAsia="方正兰亭纤黑简体" w:hAnsi="Helvetica Neue eText Std"/>
          <w:lang w:eastAsia="zh-CN"/>
        </w:rPr>
        <w:t xml:space="preserve">4 </w:t>
      </w:r>
      <w:r w:rsidRPr="00656805">
        <w:rPr>
          <w:rFonts w:ascii="Helvetica Neue eText Std" w:eastAsia="方正兰亭纤黑简体" w:hAnsi="Helvetica Neue eText Std"/>
          <w:lang w:eastAsia="zh-CN"/>
        </w:rPr>
        <w:t>用户隐私协议</w:t>
      </w:r>
      <w:bookmarkEnd w:id="23"/>
    </w:p>
    <w:p w14:paraId="573BDAAF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5" w:name="_Toc107598534"/>
      <w:bookmarkStart w:id="26" w:name="X077594521cc03170a2263df325e2927f889f78e"/>
      <w:r w:rsidRPr="00656805">
        <w:rPr>
          <w:rFonts w:ascii="Helvetica Neue eText Std" w:eastAsia="方正兰亭纤黑简体" w:hAnsi="Helvetica Neue eText Std"/>
          <w:lang w:eastAsia="zh-CN"/>
        </w:rPr>
        <w:t xml:space="preserve">4.1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25"/>
    </w:p>
    <w:p w14:paraId="2E415766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隐私合规政策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因隐私合规要求，在用户同意隐私合规之前请确保不调用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的任何接口，此外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仍然需要设备级的唯一标识用于确定设备的唯一性，用于用户指标级的计算。</w:t>
      </w:r>
    </w:p>
    <w:p w14:paraId="48AEE799" w14:textId="77777777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当用户授权后，方可正常初始化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 </w:t>
      </w:r>
    </w:p>
    <w:p w14:paraId="78F7BBB6" w14:textId="7BDA7154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if 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sAgre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  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耗时函数的第一个打点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传入设备的唯一标识，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 w:rsidR="00B74539"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户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 I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、第三方登录账号，此接口可以多次在代码位置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</w:t>
      </w:r>
    </w:p>
    <w:p w14:paraId="156C94DD" w14:textId="45F371CB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标识符</w:t>
      </w:r>
      <w:proofErr w:type="spellStart"/>
      <w:r w:rsidR="00B74539" w:rsidRPr="00656805">
        <w:rPr>
          <w:rStyle w:val="VerbatimChar"/>
          <w:rFonts w:ascii="Helvetica Neue eText Std" w:eastAsia="方正兰亭纤黑简体" w:hAnsi="Helvetica Neue eText Std" w:cs="Times New Roman (标题 CS)"/>
          <w:lang w:eastAsia="zh-CN"/>
        </w:rPr>
        <w:t>deviceID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采集方式变更背景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当前监管要求</w:t>
      </w:r>
      <w:r w:rsidRPr="00656805">
        <w:rPr>
          <w:rFonts w:ascii="Helvetica Neue eText Std" w:eastAsia="方正兰亭纤黑简体" w:hAnsi="Helvetica Neue eText Std"/>
          <w:lang w:eastAsia="zh-CN"/>
        </w:rPr>
        <w:t>SDK</w:t>
      </w:r>
      <w:r w:rsidRPr="00656805">
        <w:rPr>
          <w:rFonts w:ascii="Helvetica Neue eText Std" w:eastAsia="方正兰亭纤黑简体" w:hAnsi="Helvetica Neue eText Std"/>
          <w:lang w:eastAsia="zh-CN"/>
        </w:rPr>
        <w:t>不允许直接或间接采集</w:t>
      </w:r>
      <w:r w:rsidR="00B3498D">
        <w:rPr>
          <w:rFonts w:ascii="Helvetica Neue eText Std" w:eastAsia="方正兰亭纤黑简体" w:hAnsi="Helvetica Neue eText Std" w:hint="eastAsia"/>
          <w:lang w:eastAsia="zh-CN"/>
        </w:rPr>
        <w:t>UDID</w:t>
      </w:r>
      <w:r w:rsidRPr="00656805">
        <w:rPr>
          <w:rFonts w:ascii="Helvetica Neue eText Std" w:eastAsia="方正兰亭纤黑简体" w:hAnsi="Helvetica Neue eText Std"/>
          <w:lang w:eastAsia="zh-CN"/>
        </w:rPr>
        <w:t>等信息，我们只能通过让用户自行传入标识符的方法去区分不同的设备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，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有效的降低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crash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率指标数据的失真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</w:p>
    <w:p w14:paraId="05D2C9CA" w14:textId="3629B9E1" w:rsidR="005427E9" w:rsidRPr="006568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229AA8E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7" w:name="_Toc107598535"/>
      <w:bookmarkStart w:id="28" w:name="Xcf23a34bd5a672f71d3b0bbd1f4dc03cd9816c2"/>
      <w:bookmarkEnd w:id="24"/>
      <w:bookmarkEnd w:id="26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5 </w:t>
      </w:r>
      <w:r w:rsidRPr="00656805">
        <w:rPr>
          <w:rFonts w:ascii="Helvetica Neue eText Std" w:eastAsia="方正兰亭纤黑简体" w:hAnsi="Helvetica Neue eText Std"/>
          <w:lang w:eastAsia="zh-CN"/>
        </w:rPr>
        <w:t>符号表配置</w:t>
      </w:r>
      <w:bookmarkEnd w:id="27"/>
    </w:p>
    <w:p w14:paraId="393CAEAA" w14:textId="6F9FB388" w:rsidR="005427E9" w:rsidRPr="00656805" w:rsidRDefault="000147DA">
      <w:pPr>
        <w:pStyle w:val="4"/>
        <w:rPr>
          <w:rFonts w:ascii="Helvetica Neue eText Std" w:eastAsia="方正兰亭纤黑简体" w:hAnsi="Helvetica Neue eText Std"/>
          <w:lang w:eastAsia="zh-CN"/>
        </w:rPr>
      </w:pPr>
      <w:bookmarkStart w:id="29" w:name="Xb6fd6f305b70a02fc5f0e4e1e75eb5bf0d29690"/>
      <w:bookmarkStart w:id="30" w:name="X03dcf3d321d8177f24ed97766b009db6d11880a"/>
      <w:r w:rsidRPr="00656805">
        <w:rPr>
          <w:rFonts w:ascii="Helvetica Neue eText Std" w:eastAsia="方正兰亭纤黑简体" w:hAnsi="Helvetica Neue eText Std"/>
          <w:lang w:eastAsia="zh-CN"/>
        </w:rPr>
        <w:t>5.</w:t>
      </w:r>
      <w:r w:rsidR="009F68AC">
        <w:rPr>
          <w:rFonts w:ascii="Helvetica Neue eText Std" w:eastAsia="方正兰亭纤黑简体" w:hAnsi="Helvetica Neue eText Std"/>
          <w:lang w:eastAsia="zh-CN"/>
        </w:rPr>
        <w:t>1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上传</w:t>
      </w:r>
      <w:r w:rsidR="00430A74">
        <w:rPr>
          <w:rFonts w:ascii="Helvetica Neue eText Std" w:eastAsia="方正兰亭纤黑简体" w:hAnsi="Helvetica Neue eText Std" w:hint="eastAsia"/>
          <w:lang w:eastAsia="zh-CN"/>
        </w:rPr>
        <w:t>符号表</w:t>
      </w:r>
    </w:p>
    <w:p w14:paraId="680583D3" w14:textId="7E75110C" w:rsidR="005427E9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利用已上报的数据个例上传符号表。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根据个例页面的构建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ID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找到对应的符号表，可以使用官方</w:t>
      </w:r>
      <w:proofErr w:type="spellStart"/>
      <w:r w:rsidR="006B730C">
        <w:rPr>
          <w:rFonts w:ascii="Helvetica Neue eText Std" w:eastAsia="方正兰亭纤黑简体" w:hAnsi="Helvetica Neue eText Std" w:hint="eastAsia"/>
          <w:lang w:eastAsia="zh-CN"/>
        </w:rPr>
        <w:t>atos</w:t>
      </w:r>
      <w:proofErr w:type="spellEnd"/>
      <w:r w:rsidR="006B730C">
        <w:rPr>
          <w:rFonts w:ascii="Helvetica Neue eText Std" w:eastAsia="方正兰亭纤黑简体" w:hAnsi="Helvetica Neue eText Std" w:hint="eastAsia"/>
          <w:lang w:eastAsia="zh-CN"/>
        </w:rPr>
        <w:t>命令翻译个例页面某行堆栈，确认符号表和翻译正常。</w:t>
      </w:r>
    </w:p>
    <w:p w14:paraId="6C2496F6" w14:textId="18970E7E" w:rsidR="006B730C" w:rsidRPr="006B730C" w:rsidRDefault="006B730C" w:rsidP="006B730C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613C014" wp14:editId="3CF8AC4B">
            <wp:extent cx="5486400" cy="34607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2E36" w14:textId="61EB2AAB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个例页面中有上传的入口，例如选择【卡慢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分析</w:t>
      </w:r>
      <w:r w:rsidRPr="00656805">
        <w:rPr>
          <w:rFonts w:ascii="Helvetica Neue eText Std" w:eastAsia="方正兰亭纤黑简体" w:hAnsi="Helvetica Neue eText Std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问题列表</w:t>
      </w:r>
      <w:r w:rsidRPr="00656805">
        <w:rPr>
          <w:rFonts w:ascii="Helvetica Neue eText Std" w:eastAsia="方正兰亭纤黑简体" w:hAnsi="Helvetica Neue eText Std"/>
          <w:lang w:eastAsia="zh-CN"/>
        </w:rPr>
        <w:t>】，进入详情页面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66FB4D7" wp14:editId="69A9A322">
            <wp:extent cx="5486400" cy="2310765"/>
            <wp:effectExtent l="0" t="0" r="0" b="635"/>
            <wp:docPr id="48" name="图片 48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形用户界面, 文本, 应用程序, 电子邮件&#10;&#10;描述已自动生成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B16D" w14:textId="68254F39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详情页面中，单击【上传</w:t>
      </w:r>
      <w:proofErr w:type="spellStart"/>
      <w:r w:rsidR="009F68AC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9F68AC">
        <w:rPr>
          <w:rFonts w:ascii="Helvetica Neue eText Std" w:eastAsia="方正兰亭纤黑简体" w:hAnsi="Helvetica Neue eText Std" w:hint="eastAsia"/>
          <w:lang w:eastAsia="zh-CN"/>
        </w:rPr>
        <w:t>文件</w:t>
      </w:r>
      <w:r w:rsidRPr="00656805">
        <w:rPr>
          <w:rFonts w:ascii="Helvetica Neue eText Std" w:eastAsia="方正兰亭纤黑简体" w:hAnsi="Helvetica Neue eText Std"/>
          <w:lang w:eastAsia="zh-CN"/>
        </w:rPr>
        <w:t>】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F2DBFE5" wp14:editId="2B5D0C0E">
            <wp:extent cx="5486400" cy="2696845"/>
            <wp:effectExtent l="0" t="0" r="0" b="0"/>
            <wp:docPr id="49" name="图片 4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图形用户界面, 应用程序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AAE0" w14:textId="3BF6CFD9" w:rsidR="005427E9" w:rsidRPr="00656805" w:rsidRDefault="000147DA" w:rsidP="001A1BCC">
      <w:pPr>
        <w:numPr>
          <w:ilvl w:val="0"/>
          <w:numId w:val="22"/>
        </w:numPr>
        <w:rPr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进入符号表上传页面，单击【</w:t>
      </w:r>
      <w:r w:rsidR="00A61A02">
        <w:rPr>
          <w:rFonts w:ascii="Helvetica Neue eText Std" w:eastAsia="方正兰亭纤黑简体" w:hAnsi="Helvetica Neue eText Std" w:hint="eastAsia"/>
          <w:lang w:eastAsia="zh-CN"/>
        </w:rPr>
        <w:t>选择文件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，然后选择该构建对应的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="00A61A02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A61A02"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文件即可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A61A02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B1B9FDB" wp14:editId="78929503">
            <wp:extent cx="5486400" cy="2430145"/>
            <wp:effectExtent l="0" t="0" r="0" b="0"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X8ab5da5c8581c62eb4a152500ac5fd18f6f04da"/>
      <w:bookmarkEnd w:id="29"/>
    </w:p>
    <w:p w14:paraId="0EDF4738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32" w:name="_Toc107598536"/>
      <w:bookmarkStart w:id="33" w:name="X340f2f37f53c8fc321fa02bd2b26eba7b110e43"/>
      <w:bookmarkEnd w:id="28"/>
      <w:bookmarkEnd w:id="30"/>
      <w:bookmarkEnd w:id="31"/>
      <w:r w:rsidRPr="00656805">
        <w:rPr>
          <w:rFonts w:ascii="Helvetica Neue eText Std" w:eastAsia="方正兰亭纤黑简体" w:hAnsi="Helvetica Neue eText Std"/>
        </w:rPr>
        <w:t xml:space="preserve">6 </w:t>
      </w:r>
      <w:proofErr w:type="spellStart"/>
      <w:r w:rsidRPr="00656805">
        <w:rPr>
          <w:rFonts w:ascii="Helvetica Neue eText Std" w:eastAsia="方正兰亭纤黑简体" w:hAnsi="Helvetica Neue eText Std"/>
        </w:rPr>
        <w:t>查看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工作日志</w:t>
      </w:r>
      <w:bookmarkEnd w:id="32"/>
      <w:proofErr w:type="spellEnd"/>
    </w:p>
    <w:p w14:paraId="26BBDBC7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34" w:name="_Toc107598537"/>
      <w:bookmarkStart w:id="35" w:name="Xb7da84aee24ae68713e4970762104b1a6864b25"/>
      <w:r w:rsidRPr="00656805">
        <w:rPr>
          <w:rFonts w:ascii="Helvetica Neue eText Std" w:eastAsia="方正兰亭纤黑简体" w:hAnsi="Helvetica Neue eText Std"/>
        </w:rPr>
        <w:t xml:space="preserve">6.1 </w:t>
      </w:r>
      <w:proofErr w:type="spellStart"/>
      <w:r w:rsidRPr="00656805">
        <w:rPr>
          <w:rFonts w:ascii="Helvetica Neue eText Std" w:eastAsia="方正兰亭纤黑简体" w:hAnsi="Helvetica Neue eText Std"/>
        </w:rPr>
        <w:t>设置查看工作日志</w:t>
      </w:r>
      <w:bookmarkEnd w:id="34"/>
      <w:proofErr w:type="spellEnd"/>
    </w:p>
    <w:p w14:paraId="0FEB301F" w14:textId="57135B71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在调用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[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startWithAppKey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:]</w:t>
      </w:r>
      <w:proofErr w:type="spellStart"/>
      <w:r w:rsidRPr="00656805">
        <w:rPr>
          <w:rFonts w:ascii="Helvetica Neue eText Std" w:eastAsia="方正兰亭纤黑简体" w:hAnsi="Helvetica Neue eText Std"/>
        </w:rPr>
        <w:t>启动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SDK </w:t>
      </w:r>
      <w:proofErr w:type="spellStart"/>
      <w:r w:rsidRPr="00656805">
        <w:rPr>
          <w:rFonts w:ascii="Helvetica Neue eText Std" w:eastAsia="方正兰亭纤黑简体" w:hAnsi="Helvetica Neue eText Std"/>
        </w:rPr>
        <w:t>前，设置日志输出函数</w:t>
      </w:r>
      <w:proofErr w:type="spellEnd"/>
      <w:r w:rsidRPr="00656805">
        <w:rPr>
          <w:rFonts w:ascii="Helvetica Neue eText Std" w:eastAsia="方正兰亭纤黑简体" w:hAnsi="Helvetica Neue eText Std"/>
        </w:rPr>
        <w:t>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可以根据不同发布版本情况进行输出日志控制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1CA7F291" w14:textId="77777777" w:rsidR="00F71195" w:rsidRPr="00656805" w:rsidRDefault="00F71195" w:rsidP="00F71195">
      <w:pPr>
        <w:pStyle w:val="a0"/>
        <w:rPr>
          <w:rFonts w:ascii="Helvetica Neue eText Std" w:eastAsia="方正兰亭纤黑简体" w:hAnsi="Helvetica Neue eText Std"/>
        </w:rPr>
      </w:pPr>
    </w:p>
    <w:p w14:paraId="4CA1CC09" w14:textId="5D8EAD8B" w:rsidR="005427E9" w:rsidRPr="00656805" w:rsidRDefault="000147DA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RELEAS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GRAY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DEBU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...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启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 SDK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761D46A4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36" w:name="_Toc107598538"/>
      <w:bookmarkStart w:id="37" w:name="Xf6316b434171e5ce1ac5a0c2fbf37341721c3a2"/>
      <w:bookmarkEnd w:id="35"/>
      <w:r w:rsidRPr="00656805">
        <w:rPr>
          <w:rFonts w:ascii="Helvetica Neue eText Std" w:eastAsia="方正兰亭纤黑简体" w:hAnsi="Helvetica Neue eText Std"/>
          <w:lang w:eastAsia="zh-CN"/>
        </w:rPr>
        <w:t xml:space="preserve">6.2 </w:t>
      </w:r>
      <w:r w:rsidRPr="00656805">
        <w:rPr>
          <w:rFonts w:ascii="Helvetica Neue eText Std" w:eastAsia="方正兰亭纤黑简体" w:hAnsi="Helvetica Neue eText Std"/>
          <w:lang w:eastAsia="zh-CN"/>
        </w:rPr>
        <w:t>上报日志分析</w:t>
      </w:r>
      <w:bookmarkEnd w:id="36"/>
    </w:p>
    <w:p w14:paraId="0DCF1F0D" w14:textId="608EDB91" w:rsidR="00A55EF4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接入完成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，通常情况下会通过分析日志来确定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监控功能</w:t>
      </w:r>
      <w:r w:rsidRPr="00656805">
        <w:rPr>
          <w:rFonts w:ascii="Helvetica Neue eText Std" w:eastAsia="方正兰亭纤黑简体" w:hAnsi="Helvetica Neue eText Std"/>
          <w:lang w:eastAsia="zh-CN"/>
        </w:rPr>
        <w:t>是否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已经开启。</w:t>
      </w:r>
    </w:p>
    <w:p w14:paraId="5C2BE575" w14:textId="069091E6" w:rsidR="005427E9" w:rsidRDefault="00A55EF4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>监控功能未开启时，日志如下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1AAA081D" wp14:editId="684F1EAC">
            <wp:extent cx="5486400" cy="939800"/>
            <wp:effectExtent l="0" t="0" r="0" b="0"/>
            <wp:docPr id="54" name="图片 54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手机屏幕截图&#10;&#10;中度可信度描述已自动生成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201C" w14:textId="13776492" w:rsidR="005427E9" w:rsidRPr="00656805" w:rsidRDefault="00A55EF4">
      <w:pPr>
        <w:pStyle w:val="a0"/>
        <w:rPr>
          <w:rFonts w:ascii="Helvetica Neue eText Std" w:eastAsia="方正兰亭纤黑简体" w:hAnsi="Helvetica Neue eText Std"/>
          <w:lang w:eastAsia="zh-CN"/>
        </w:rPr>
      </w:pPr>
      <w:r w:rsidRPr="00161F39">
        <w:rPr>
          <w:rFonts w:ascii="Helvetica Neue eText Std" w:eastAsia="方正兰亭纤黑简体" w:hAnsi="Helvetica Neue eText Std" w:hint="eastAsia"/>
          <w:lang w:eastAsia="zh-CN"/>
        </w:rPr>
        <w:lastRenderedPageBreak/>
        <w:t>监控功能开启时</w:t>
      </w:r>
      <w:r>
        <w:rPr>
          <w:rFonts w:hint="eastAsia"/>
          <w:lang w:eastAsia="zh-CN"/>
        </w:rPr>
        <w:t>，</w:t>
      </w:r>
      <w:r w:rsidRPr="00161F39">
        <w:rPr>
          <w:rFonts w:ascii="Helvetica Neue eText Std" w:eastAsia="方正兰亭纤黑简体" w:hAnsi="Helvetica Neue eText Std" w:hint="eastAsia"/>
          <w:lang w:eastAsia="zh-CN"/>
        </w:rPr>
        <w:t>日志如下</w:t>
      </w:r>
      <w:r>
        <w:rPr>
          <w:rFonts w:hint="eastAsia"/>
          <w:lang w:eastAsia="zh-CN"/>
        </w:rPr>
        <w:t>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60915488" wp14:editId="08932084">
            <wp:extent cx="5486400" cy="2803525"/>
            <wp:effectExtent l="0" t="0" r="0" b="3175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通过初始化日志，可以看到初始化成功</w:t>
      </w:r>
      <w:r w:rsidR="000A65A8">
        <w:rPr>
          <w:rFonts w:ascii="Helvetica Neue eText Std" w:eastAsia="方正兰亭纤黑简体" w:hAnsi="Helvetica Neue eText Std" w:hint="eastAsia"/>
          <w:lang w:eastAsia="zh-CN"/>
        </w:rPr>
        <w:t>，各个监控功能开启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，然后就是各功能上报成功的验证。</w:t>
      </w:r>
    </w:p>
    <w:p w14:paraId="6BDD81C0" w14:textId="6659F63A" w:rsidR="005427E9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启动耗时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3823CB" wp14:editId="4321717E">
            <wp:extent cx="5486400" cy="508000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474" w14:textId="7A1AC61D" w:rsidR="006D23A2" w:rsidRPr="00656805" w:rsidRDefault="006D23A2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2F49A9" wp14:editId="17329282">
            <wp:extent cx="5486400" cy="390525"/>
            <wp:effectExtent l="0" t="0" r="0" b="317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FD0A" w14:textId="278B14EE" w:rsidR="005427E9" w:rsidRPr="00F103F1" w:rsidRDefault="000147DA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卡顿个例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41628F3" wp14:editId="13DCDDE6">
            <wp:extent cx="5486400" cy="49847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49D0" w14:textId="3BF4E809" w:rsidR="005427E9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FOOM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="000147DA"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="000147DA" w:rsidRPr="00656805">
        <w:rPr>
          <w:rFonts w:ascii="Helvetica Neue eText Std" w:eastAsia="方正兰亭纤黑简体" w:hAnsi="Helvetica Neue eText Std"/>
        </w:rPr>
        <w:t>报</w:t>
      </w:r>
      <w:r w:rsidR="000147DA"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D768453" wp14:editId="3A5E8F05">
            <wp:extent cx="5486400" cy="252730"/>
            <wp:effectExtent l="0" t="0" r="0" b="127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A0F5" w14:textId="2B40ABB4" w:rsidR="005427E9" w:rsidRPr="00656805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Deadlock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Pr="00656805">
        <w:rPr>
          <w:rFonts w:ascii="Helvetica Neue eText Std" w:eastAsia="方正兰亭纤黑简体" w:hAnsi="Helvetica Neue eText Std"/>
        </w:rPr>
        <w:t>报</w:t>
      </w:r>
      <w:r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0BD477B6" wp14:editId="36EAEE97">
            <wp:extent cx="5486400" cy="248920"/>
            <wp:effectExtent l="0" t="0" r="0" b="508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9C29" w14:textId="37575728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HTTP </w:t>
      </w:r>
      <w:proofErr w:type="spellStart"/>
      <w:r w:rsidRPr="00656805">
        <w:rPr>
          <w:rFonts w:ascii="Helvetica Neue eText Std" w:eastAsia="方正兰亭纤黑简体" w:hAnsi="Helvetica Neue eText Std"/>
        </w:rPr>
        <w:t>监控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0A65A8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2CB7624A" wp14:editId="233A463A">
            <wp:extent cx="5486400" cy="39878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C3D6" w14:textId="77777777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lastRenderedPageBreak/>
        <w:t>普通崩溃（</w:t>
      </w:r>
      <w:r w:rsidRPr="00656805">
        <w:rPr>
          <w:rFonts w:ascii="Helvetica Neue eText Std" w:eastAsia="方正兰亭纤黑简体" w:hAnsi="Helvetica Neue eText Std"/>
        </w:rPr>
        <w:t>normal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rash</w:t>
      </w:r>
      <w:r w:rsidRPr="00656805">
        <w:rPr>
          <w:rFonts w:ascii="Helvetica Neue eText Std" w:eastAsia="方正兰亭纤黑简体" w:hAnsi="Helvetica Neue eText Std"/>
        </w:rPr>
        <w:t>）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在触发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时，请不要将数据线连接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Xcode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触发完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后，下次重启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App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时候即可看到上报信息，该上报日志可通过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Mac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自带的控制台查看上报日志，日志如下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>:</w:t>
      </w:r>
      <w:r w:rsidRPr="00656805">
        <w:rPr>
          <w:rFonts w:ascii="Helvetica Neue eText Std" w:eastAsia="方正兰亭纤黑简体" w:hAnsi="Helvetica Neue eText Std"/>
        </w:rPr>
        <w:br/>
      </w: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B341165" wp14:editId="378C221D">
            <wp:extent cx="5334000" cy="17260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5-1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A270" w14:textId="64F0721A" w:rsidR="00DB31EF" w:rsidRPr="00DB31EF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Webview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和</w:t>
      </w:r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jserror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</w:t>
      </w:r>
      <w:proofErr w:type="spellEnd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可在</w:t>
      </w:r>
      <w:proofErr w:type="spellStart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xcode</w:t>
      </w:r>
      <w:proofErr w:type="spellEnd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查看日志，以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:43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:4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1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为准。</w:t>
      </w:r>
    </w:p>
    <w:p w14:paraId="4120B4CB" w14:textId="58E2EFD9" w:rsidR="005427E9" w:rsidRPr="000A65A8" w:rsidRDefault="00DB31EF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DB31EF">
        <w:rPr>
          <w:rFonts w:ascii="Helvetica Neue eText Std" w:eastAsia="方正兰亭纤黑简体" w:hAnsi="Helvetica Neue eText Std"/>
        </w:rPr>
        <w:drawing>
          <wp:inline distT="0" distB="0" distL="0" distR="0" wp14:anchorId="15183E1D" wp14:editId="0CDCB760">
            <wp:extent cx="5486400" cy="3467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9F2" w:rsidRPr="00656805">
        <w:rPr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Fonts w:ascii="Helvetica Neue eText Std" w:eastAsia="方正兰亭纤黑简体" w:hAnsi="Helvetica Neue eText Std"/>
        </w:rPr>
        <w:br/>
      </w:r>
    </w:p>
    <w:p w14:paraId="64D23CEC" w14:textId="1E6E0692" w:rsidR="005427E9" w:rsidRPr="00656805" w:rsidRDefault="005427E9" w:rsidP="000A65A8">
      <w:pPr>
        <w:rPr>
          <w:rFonts w:ascii="Helvetica Neue eText Std" w:eastAsia="方正兰亭纤黑简体" w:hAnsi="Helvetica Neue eText Std"/>
        </w:rPr>
      </w:pPr>
      <w:bookmarkStart w:id="38" w:name="Xe0faaeab83a96070cbec3b5773dda18c5fa4a56"/>
      <w:bookmarkEnd w:id="33"/>
      <w:bookmarkEnd w:id="37"/>
    </w:p>
    <w:bookmarkEnd w:id="0"/>
    <w:bookmarkEnd w:id="38"/>
    <w:p w14:paraId="70780931" w14:textId="5CF18E3B" w:rsidR="005427E9" w:rsidRPr="00656805" w:rsidRDefault="005427E9">
      <w:pPr>
        <w:pStyle w:val="FirstParagraph"/>
        <w:rPr>
          <w:rFonts w:ascii="Helvetica Neue eText Std" w:eastAsia="方正兰亭纤黑简体" w:hAnsi="Helvetica Neue eText Std"/>
        </w:rPr>
      </w:pPr>
    </w:p>
    <w:sectPr w:rsidR="005427E9" w:rsidRPr="00656805">
      <w:headerReference w:type="default" r:id="rId33"/>
      <w:footerReference w:type="default" r:id="rId3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E113C" w14:textId="77777777" w:rsidR="001941B3" w:rsidRDefault="001941B3">
      <w:pPr>
        <w:spacing w:after="0"/>
      </w:pPr>
      <w:r>
        <w:separator/>
      </w:r>
    </w:p>
  </w:endnote>
  <w:endnote w:type="continuationSeparator" w:id="0">
    <w:p w14:paraId="1DC703C2" w14:textId="77777777" w:rsidR="001941B3" w:rsidRDefault="001941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 eText Std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方正兰亭纤黑简体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FZLanTingHeiS-EL-GB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思源黑体 CN Regular">
    <w:altName w:val="宋体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8465" w14:textId="77777777" w:rsidR="00C63F05" w:rsidRPr="00F71195" w:rsidRDefault="00C63F05">
    <w:pPr>
      <w:pStyle w:val="af3"/>
      <w:jc w:val="center"/>
      <w:rPr>
        <w:rFonts w:ascii="Helvetica Neue eText Std" w:hAnsi="Helvetica Neue eText Std"/>
        <w:caps/>
      </w:rPr>
    </w:pPr>
    <w:r w:rsidRPr="00F71195">
      <w:rPr>
        <w:rFonts w:ascii="Helvetica Neue eText Std" w:hAnsi="Helvetica Neue eText Std"/>
        <w:caps/>
      </w:rPr>
      <w:fldChar w:fldCharType="begin"/>
    </w:r>
    <w:r w:rsidRPr="00F71195">
      <w:rPr>
        <w:rFonts w:ascii="Helvetica Neue eText Std" w:hAnsi="Helvetica Neue eText Std"/>
        <w:caps/>
      </w:rPr>
      <w:instrText>PAGE   \* MERGEFORMAT</w:instrText>
    </w:r>
    <w:r w:rsidRPr="00F71195">
      <w:rPr>
        <w:rFonts w:ascii="Helvetica Neue eText Std" w:hAnsi="Helvetica Neue eText Std"/>
        <w:caps/>
      </w:rPr>
      <w:fldChar w:fldCharType="separate"/>
    </w:r>
    <w:r w:rsidRPr="00F71195">
      <w:rPr>
        <w:rFonts w:ascii="Helvetica Neue eText Std" w:hAnsi="Helvetica Neue eText Std"/>
        <w:caps/>
        <w:lang w:val="zh-CN"/>
      </w:rPr>
      <w:t>2</w:t>
    </w:r>
    <w:r w:rsidRPr="00F71195">
      <w:rPr>
        <w:rFonts w:ascii="Helvetica Neue eText Std" w:hAnsi="Helvetica Neue eText Std"/>
        <w:caps/>
      </w:rPr>
      <w:fldChar w:fldCharType="end"/>
    </w:r>
  </w:p>
  <w:p w14:paraId="24B83554" w14:textId="77777777" w:rsidR="00C63F05" w:rsidRDefault="00C63F0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F8A1D" w14:textId="77777777" w:rsidR="001941B3" w:rsidRDefault="001941B3">
      <w:r>
        <w:separator/>
      </w:r>
    </w:p>
  </w:footnote>
  <w:footnote w:type="continuationSeparator" w:id="0">
    <w:p w14:paraId="0432AD1D" w14:textId="77777777" w:rsidR="001941B3" w:rsidRDefault="001941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AB5C" w14:textId="385B0079" w:rsidR="00C63F05" w:rsidRPr="00F71195" w:rsidRDefault="00C63F05" w:rsidP="00F71195">
    <w:pPr>
      <w:pStyle w:val="af1"/>
      <w:jc w:val="left"/>
      <w:rPr>
        <w:rFonts w:ascii="Helvetica Neue eText Std" w:eastAsia="方正兰亭纤黑简体" w:hAnsi="Helvetica Neue eText Std" w:cs="Times New Roman (正文 CS 字体)"/>
        <w:lang w:eastAsia="zh-CN"/>
      </w:rPr>
    </w:pP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Q</w:t>
    </w:r>
    <w:r w:rsidRPr="00F71195">
      <w:rPr>
        <w:rFonts w:ascii="Helvetica Neue eText Std" w:eastAsia="方正兰亭纤黑简体" w:hAnsi="Helvetica Neue eText Std" w:cs="Times New Roman (正文 CS 字体)"/>
        <w:lang w:eastAsia="zh-CN"/>
      </w:rPr>
      <w:t>APM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（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iOS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）用户手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BC237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86D14D6"/>
    <w:multiLevelType w:val="hybridMultilevel"/>
    <w:tmpl w:val="8D603310"/>
    <w:lvl w:ilvl="0" w:tplc="693A2FA4">
      <w:start w:val="1"/>
      <w:numFmt w:val="bullet"/>
      <w:pStyle w:val="-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1ECC5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2C1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33281383">
    <w:abstractNumId w:val="2"/>
  </w:num>
  <w:num w:numId="2" w16cid:durableId="634020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4395051">
    <w:abstractNumId w:val="3"/>
  </w:num>
  <w:num w:numId="4" w16cid:durableId="14039128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4316807">
    <w:abstractNumId w:val="3"/>
  </w:num>
  <w:num w:numId="6" w16cid:durableId="1167550281">
    <w:abstractNumId w:val="3"/>
  </w:num>
  <w:num w:numId="7" w16cid:durableId="1702701418">
    <w:abstractNumId w:val="3"/>
  </w:num>
  <w:num w:numId="8" w16cid:durableId="1327436990">
    <w:abstractNumId w:val="3"/>
  </w:num>
  <w:num w:numId="9" w16cid:durableId="1238789585">
    <w:abstractNumId w:val="3"/>
  </w:num>
  <w:num w:numId="10" w16cid:durableId="1366828173">
    <w:abstractNumId w:val="3"/>
  </w:num>
  <w:num w:numId="11" w16cid:durableId="1824857653">
    <w:abstractNumId w:val="3"/>
  </w:num>
  <w:num w:numId="12" w16cid:durableId="335351922">
    <w:abstractNumId w:val="3"/>
  </w:num>
  <w:num w:numId="13" w16cid:durableId="1498689736">
    <w:abstractNumId w:val="3"/>
  </w:num>
  <w:num w:numId="14" w16cid:durableId="770660053">
    <w:abstractNumId w:val="3"/>
  </w:num>
  <w:num w:numId="15" w16cid:durableId="1786581460">
    <w:abstractNumId w:val="3"/>
  </w:num>
  <w:num w:numId="16" w16cid:durableId="1304114678">
    <w:abstractNumId w:val="3"/>
  </w:num>
  <w:num w:numId="17" w16cid:durableId="368725937">
    <w:abstractNumId w:val="3"/>
  </w:num>
  <w:num w:numId="18" w16cid:durableId="1598948165">
    <w:abstractNumId w:val="3"/>
  </w:num>
  <w:num w:numId="19" w16cid:durableId="1013804140">
    <w:abstractNumId w:val="3"/>
  </w:num>
  <w:num w:numId="20" w16cid:durableId="1237713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00516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02282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90431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1246538">
    <w:abstractNumId w:val="3"/>
  </w:num>
  <w:num w:numId="25" w16cid:durableId="1900049983">
    <w:abstractNumId w:val="3"/>
  </w:num>
  <w:num w:numId="26" w16cid:durableId="997226032">
    <w:abstractNumId w:val="3"/>
  </w:num>
  <w:num w:numId="27" w16cid:durableId="1628929654">
    <w:abstractNumId w:val="3"/>
  </w:num>
  <w:num w:numId="28" w16cid:durableId="1789857481">
    <w:abstractNumId w:val="3"/>
  </w:num>
  <w:num w:numId="29" w16cid:durableId="1683125693">
    <w:abstractNumId w:val="3"/>
  </w:num>
  <w:num w:numId="30" w16cid:durableId="1376856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DA"/>
    <w:rsid w:val="00033F8C"/>
    <w:rsid w:val="000A65A8"/>
    <w:rsid w:val="000A7791"/>
    <w:rsid w:val="000C3A22"/>
    <w:rsid w:val="000C6590"/>
    <w:rsid w:val="000E6BC9"/>
    <w:rsid w:val="00101AD1"/>
    <w:rsid w:val="00161F39"/>
    <w:rsid w:val="001941B3"/>
    <w:rsid w:val="001A1BCC"/>
    <w:rsid w:val="001A7808"/>
    <w:rsid w:val="001E4432"/>
    <w:rsid w:val="00267428"/>
    <w:rsid w:val="00284895"/>
    <w:rsid w:val="00302587"/>
    <w:rsid w:val="00333B87"/>
    <w:rsid w:val="00342001"/>
    <w:rsid w:val="003924D9"/>
    <w:rsid w:val="003B3527"/>
    <w:rsid w:val="00430A74"/>
    <w:rsid w:val="00431271"/>
    <w:rsid w:val="004818AC"/>
    <w:rsid w:val="00492471"/>
    <w:rsid w:val="004E29B3"/>
    <w:rsid w:val="004E6A32"/>
    <w:rsid w:val="005427E9"/>
    <w:rsid w:val="005445C2"/>
    <w:rsid w:val="00567A11"/>
    <w:rsid w:val="00590D07"/>
    <w:rsid w:val="005B23E9"/>
    <w:rsid w:val="005F3226"/>
    <w:rsid w:val="00611870"/>
    <w:rsid w:val="00656805"/>
    <w:rsid w:val="006A2E39"/>
    <w:rsid w:val="006B730C"/>
    <w:rsid w:val="006D23A2"/>
    <w:rsid w:val="006E7AEA"/>
    <w:rsid w:val="007119AD"/>
    <w:rsid w:val="00740CEA"/>
    <w:rsid w:val="007548CD"/>
    <w:rsid w:val="00776B7C"/>
    <w:rsid w:val="00784D58"/>
    <w:rsid w:val="0083614A"/>
    <w:rsid w:val="008756EC"/>
    <w:rsid w:val="008D6863"/>
    <w:rsid w:val="009378DA"/>
    <w:rsid w:val="009C12EB"/>
    <w:rsid w:val="009C55C6"/>
    <w:rsid w:val="009F68AC"/>
    <w:rsid w:val="00A02FD6"/>
    <w:rsid w:val="00A2189C"/>
    <w:rsid w:val="00A462C8"/>
    <w:rsid w:val="00A55EF4"/>
    <w:rsid w:val="00A600BF"/>
    <w:rsid w:val="00A61A02"/>
    <w:rsid w:val="00A74F99"/>
    <w:rsid w:val="00B3498D"/>
    <w:rsid w:val="00B74539"/>
    <w:rsid w:val="00B81BA6"/>
    <w:rsid w:val="00B86B75"/>
    <w:rsid w:val="00BC48D5"/>
    <w:rsid w:val="00BF57B2"/>
    <w:rsid w:val="00C129F2"/>
    <w:rsid w:val="00C36279"/>
    <w:rsid w:val="00C47E98"/>
    <w:rsid w:val="00C63F05"/>
    <w:rsid w:val="00C82374"/>
    <w:rsid w:val="00DB1B5A"/>
    <w:rsid w:val="00DB31EF"/>
    <w:rsid w:val="00DD5390"/>
    <w:rsid w:val="00E123F6"/>
    <w:rsid w:val="00E1703A"/>
    <w:rsid w:val="00E315A3"/>
    <w:rsid w:val="00E460E0"/>
    <w:rsid w:val="00E603ED"/>
    <w:rsid w:val="00E947C5"/>
    <w:rsid w:val="00E94828"/>
    <w:rsid w:val="00EF066E"/>
    <w:rsid w:val="00EF60FD"/>
    <w:rsid w:val="00F103F1"/>
    <w:rsid w:val="00F126B6"/>
    <w:rsid w:val="00F71195"/>
    <w:rsid w:val="00FA26EB"/>
    <w:rsid w:val="00FA2C41"/>
    <w:rsid w:val="00FA6C81"/>
    <w:rsid w:val="00FE6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2DD8"/>
  <w15:docId w15:val="{D60617D7-A59F-1D45-BE27-8DFA564A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-0">
    <w:name w:val="腾讯-正文"/>
    <w:basedOn w:val="a"/>
    <w:link w:val="-1"/>
    <w:qFormat/>
    <w:rsid w:val="00EF60FD"/>
    <w:pPr>
      <w:widowControl w:val="0"/>
      <w:adjustRightInd w:val="0"/>
      <w:spacing w:after="0" w:line="276" w:lineRule="auto"/>
    </w:pPr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1">
    <w:name w:val="腾讯-正文 字符"/>
    <w:basedOn w:val="a1"/>
    <w:link w:val="-0"/>
    <w:rsid w:val="00EF60FD"/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2">
    <w:name w:val="腾讯-表标题行 字符"/>
    <w:link w:val="-3"/>
    <w:locked/>
    <w:rsid w:val="00567A11"/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3">
    <w:name w:val="腾讯-表标题行"/>
    <w:basedOn w:val="a"/>
    <w:link w:val="-2"/>
    <w:qFormat/>
    <w:rsid w:val="00567A11"/>
    <w:pPr>
      <w:widowControl w:val="0"/>
      <w:adjustRightInd w:val="0"/>
      <w:spacing w:after="0" w:line="360" w:lineRule="auto"/>
    </w:pPr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4">
    <w:name w:val="腾讯-表格正文行"/>
    <w:basedOn w:val="a"/>
    <w:link w:val="-5"/>
    <w:qFormat/>
    <w:rsid w:val="00567A11"/>
    <w:pPr>
      <w:widowControl w:val="0"/>
      <w:spacing w:after="0" w:line="276" w:lineRule="auto"/>
    </w:pPr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character" w:customStyle="1" w:styleId="-5">
    <w:name w:val="腾讯-表格正文行 字符"/>
    <w:basedOn w:val="a1"/>
    <w:link w:val="-4"/>
    <w:rsid w:val="00567A11"/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paragraph" w:customStyle="1" w:styleId="-">
    <w:name w:val="腾讯-无序列表"/>
    <w:basedOn w:val="-0"/>
    <w:qFormat/>
    <w:rsid w:val="00567A11"/>
    <w:pPr>
      <w:numPr>
        <w:numId w:val="30"/>
      </w:numPr>
      <w:adjustRightInd/>
      <w:ind w:left="0" w:firstLine="0"/>
    </w:pPr>
  </w:style>
  <w:style w:type="paragraph" w:customStyle="1" w:styleId="-H1">
    <w:name w:val="腾讯-H1标题"/>
    <w:basedOn w:val="-0"/>
    <w:qFormat/>
    <w:rsid w:val="00567A11"/>
    <w:pPr>
      <w:adjustRightInd/>
    </w:pPr>
    <w:rPr>
      <w:b/>
      <w:bCs/>
      <w:sz w:val="36"/>
      <w:szCs w:val="36"/>
    </w:rPr>
  </w:style>
  <w:style w:type="paragraph" w:customStyle="1" w:styleId="-6">
    <w:name w:val="腾讯-代码"/>
    <w:basedOn w:val="ae"/>
    <w:qFormat/>
    <w:rsid w:val="00567A11"/>
    <w:pPr>
      <w:widowControl w:val="0"/>
      <w:shd w:val="clear" w:color="auto" w:fill="50556B"/>
      <w:spacing w:after="0" w:line="276" w:lineRule="auto"/>
      <w:ind w:firstLineChars="0" w:firstLine="0"/>
    </w:pPr>
    <w:rPr>
      <w:rFonts w:ascii="Helvetica Neue eText Std" w:eastAsia="FZLanTingHeiS-EL-GB" w:hAnsi="Helvetica Neue eText Std" w:cs="Courier New"/>
      <w:color w:val="FFFFFF" w:themeColor="background1"/>
      <w:kern w:val="2"/>
      <w:lang w:eastAsia="zh-CN"/>
    </w:rPr>
  </w:style>
  <w:style w:type="paragraph" w:styleId="ae">
    <w:name w:val="List Paragraph"/>
    <w:basedOn w:val="a"/>
    <w:rsid w:val="00567A11"/>
    <w:pPr>
      <w:ind w:firstLineChars="200" w:firstLine="420"/>
    </w:pPr>
  </w:style>
  <w:style w:type="paragraph" w:styleId="af">
    <w:name w:val="annotation text"/>
    <w:basedOn w:val="a"/>
    <w:link w:val="af0"/>
    <w:uiPriority w:val="99"/>
    <w:semiHidden/>
    <w:unhideWhenUsed/>
    <w:qFormat/>
    <w:rsid w:val="00E123F6"/>
    <w:pPr>
      <w:widowControl w:val="0"/>
      <w:spacing w:after="0" w:line="360" w:lineRule="auto"/>
      <w:ind w:leftChars="100" w:left="100" w:rightChars="100" w:right="100" w:firstLineChars="200" w:firstLine="200"/>
    </w:pPr>
    <w:rPr>
      <w:rFonts w:hAnsi="Helvetica Neue eText Std"/>
      <w:color w:val="333333"/>
      <w:kern w:val="2"/>
      <w:sz w:val="28"/>
      <w:lang w:eastAsia="zh-CN"/>
    </w:rPr>
  </w:style>
  <w:style w:type="character" w:customStyle="1" w:styleId="af0">
    <w:name w:val="批注文字 字符"/>
    <w:basedOn w:val="a1"/>
    <w:link w:val="af"/>
    <w:uiPriority w:val="99"/>
    <w:semiHidden/>
    <w:rsid w:val="00E123F6"/>
    <w:rPr>
      <w:rFonts w:hAnsi="Helvetica Neue eText Std"/>
      <w:color w:val="333333"/>
      <w:kern w:val="2"/>
      <w:sz w:val="28"/>
      <w:lang w:eastAsia="zh-CN"/>
    </w:rPr>
  </w:style>
  <w:style w:type="paragraph" w:styleId="af1">
    <w:name w:val="header"/>
    <w:basedOn w:val="a"/>
    <w:link w:val="af2"/>
    <w:unhideWhenUsed/>
    <w:rsid w:val="00F711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F71195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F711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F71195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101AD1"/>
    <w:pPr>
      <w:tabs>
        <w:tab w:val="right" w:leader="dot" w:pos="8630"/>
      </w:tabs>
      <w:ind w:leftChars="200" w:left="480"/>
    </w:pPr>
  </w:style>
  <w:style w:type="paragraph" w:styleId="TOC3">
    <w:name w:val="toc 3"/>
    <w:basedOn w:val="a"/>
    <w:next w:val="a"/>
    <w:autoRedefine/>
    <w:uiPriority w:val="39"/>
    <w:unhideWhenUsed/>
    <w:rsid w:val="00C82374"/>
    <w:pPr>
      <w:tabs>
        <w:tab w:val="right" w:leader="dot" w:pos="8630"/>
      </w:tabs>
      <w:ind w:leftChars="400" w:left="960"/>
    </w:pPr>
  </w:style>
  <w:style w:type="paragraph" w:styleId="af5">
    <w:name w:val="Revision"/>
    <w:hidden/>
    <w:semiHidden/>
    <w:rsid w:val="00776B7C"/>
    <w:pPr>
      <w:spacing w:after="0"/>
    </w:pPr>
  </w:style>
  <w:style w:type="character" w:styleId="af6">
    <w:name w:val="FollowedHyperlink"/>
    <w:basedOn w:val="a1"/>
    <w:semiHidden/>
    <w:unhideWhenUsed/>
    <w:rsid w:val="00333B87"/>
    <w:rPr>
      <w:color w:val="800080" w:themeColor="followedHyperlink"/>
      <w:u w:val="single"/>
    </w:rPr>
  </w:style>
  <w:style w:type="character" w:styleId="af7">
    <w:name w:val="Placeholder Text"/>
    <w:basedOn w:val="a1"/>
    <w:semiHidden/>
    <w:rsid w:val="00C63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6C1F44-BED9-1243-B3F4-051D80AA0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7</Pages>
  <Words>1400</Words>
  <Characters>7985</Characters>
  <Application>Microsoft Office Word</Application>
  <DocSecurity>0</DocSecurity>
  <Lines>66</Lines>
  <Paragraphs>18</Paragraphs>
  <ScaleCrop>false</ScaleCrop>
  <Company/>
  <LinksUpToDate>false</LinksUpToDate>
  <CharactersWithSpaces>9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153449</cp:lastModifiedBy>
  <cp:revision>28</cp:revision>
  <dcterms:created xsi:type="dcterms:W3CDTF">2022-05-12T09:37:00Z</dcterms:created>
  <dcterms:modified xsi:type="dcterms:W3CDTF">2022-08-15T19:04:00Z</dcterms:modified>
</cp:coreProperties>
</file>